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76025" w:rsidRDefault="001A490B" w:rsidP="001A490B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Sobel Edge Detection</w:t>
      </w:r>
    </w:p>
    <w:p w:rsidR="001A490B" w:rsidRDefault="001A490B" w:rsidP="001A490B">
      <w:pPr>
        <w:rPr>
          <w:szCs w:val="24"/>
          <w:u w:val="single"/>
        </w:rPr>
      </w:pPr>
      <w:r w:rsidRPr="001A490B">
        <w:rPr>
          <w:szCs w:val="24"/>
          <w:u w:val="single"/>
        </w:rPr>
        <w:t>Intro</w:t>
      </w:r>
      <w:r>
        <w:rPr>
          <w:szCs w:val="24"/>
          <w:u w:val="single"/>
        </w:rPr>
        <w:t>duction</w:t>
      </w:r>
    </w:p>
    <w:p w:rsidR="001A490B" w:rsidRPr="001A490B" w:rsidRDefault="00C62AF7" w:rsidP="001A490B">
      <w:pPr>
        <w:rPr>
          <w:szCs w:val="24"/>
          <w:u w:val="single"/>
        </w:rPr>
      </w:pPr>
      <w:hyperlink r:id="rId4" w:history="1">
        <w:r w:rsidR="001A490B">
          <w:rPr>
            <w:rStyle w:val="Hyperlink"/>
          </w:rPr>
          <w:t>https://medium.com/datadriveninvestor/understanding-edge-detection-sobel-operator-2aada303b900</w:t>
        </w:r>
      </w:hyperlink>
    </w:p>
    <w:p w:rsidR="00941BF7" w:rsidRPr="00941BF7" w:rsidRDefault="00941BF7" w:rsidP="001A490B">
      <w:pPr>
        <w:jc w:val="both"/>
        <w:rPr>
          <w:szCs w:val="24"/>
        </w:rPr>
      </w:pPr>
    </w:p>
    <w:p w:rsidR="001A490B" w:rsidRPr="001A490B" w:rsidRDefault="001A490B" w:rsidP="001A490B">
      <w:pPr>
        <w:rPr>
          <w:szCs w:val="24"/>
          <w:u w:val="single"/>
        </w:rPr>
      </w:pPr>
      <w:r w:rsidRPr="001A490B">
        <w:rPr>
          <w:szCs w:val="24"/>
          <w:u w:val="single"/>
        </w:rPr>
        <w:t>Result</w:t>
      </w:r>
    </w:p>
    <w:p w:rsidR="001A490B" w:rsidRDefault="001A490B" w:rsidP="001A490B">
      <w:pPr>
        <w:rPr>
          <w:szCs w:val="24"/>
        </w:rPr>
      </w:pPr>
      <w:r>
        <w:rPr>
          <w:szCs w:val="24"/>
        </w:rPr>
        <w:t>Original image:</w:t>
      </w:r>
    </w:p>
    <w:p w:rsidR="001A490B" w:rsidRDefault="001A490B" w:rsidP="001A490B">
      <w:pPr>
        <w:jc w:val="center"/>
        <w:rPr>
          <w:szCs w:val="24"/>
        </w:rPr>
      </w:pPr>
      <w:r w:rsidRPr="001A490B">
        <w:rPr>
          <w:noProof/>
          <w:szCs w:val="24"/>
        </w:rPr>
        <w:drawing>
          <wp:inline distT="0" distB="0" distL="0" distR="0">
            <wp:extent cx="4810125" cy="2914650"/>
            <wp:effectExtent l="0" t="0" r="9525" b="0"/>
            <wp:docPr id="4" name="Picture 4" descr="C:\Users\hafizuddin\Documents\MJIIT sem 6\Image Processing\Matlab\sobel\origina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hafizuddin\Documents\MJIIT sem 6\Image Processing\Matlab\sobel\original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125" cy="2914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A490B" w:rsidRDefault="001A490B" w:rsidP="001A490B">
      <w:pPr>
        <w:rPr>
          <w:szCs w:val="24"/>
        </w:rPr>
      </w:pPr>
    </w:p>
    <w:p w:rsidR="00941BF7" w:rsidRDefault="00941BF7" w:rsidP="001A490B">
      <w:pPr>
        <w:rPr>
          <w:szCs w:val="24"/>
        </w:rPr>
      </w:pPr>
    </w:p>
    <w:p w:rsidR="001A490B" w:rsidRDefault="001A490B" w:rsidP="001A490B">
      <w:pPr>
        <w:rPr>
          <w:szCs w:val="24"/>
        </w:rPr>
      </w:pPr>
      <w:r>
        <w:rPr>
          <w:szCs w:val="24"/>
        </w:rPr>
        <w:t>Convert into black and white image:</w:t>
      </w:r>
    </w:p>
    <w:p w:rsidR="001A490B" w:rsidRDefault="001A490B" w:rsidP="00941BF7">
      <w:pPr>
        <w:jc w:val="center"/>
        <w:rPr>
          <w:szCs w:val="24"/>
        </w:rPr>
      </w:pPr>
      <w:r w:rsidRPr="001A490B">
        <w:rPr>
          <w:noProof/>
          <w:szCs w:val="24"/>
        </w:rPr>
        <w:drawing>
          <wp:inline distT="0" distB="0" distL="0" distR="0">
            <wp:extent cx="4637290" cy="2762250"/>
            <wp:effectExtent l="0" t="0" r="0" b="0"/>
            <wp:docPr id="5" name="Picture 5" descr="C:\Users\hafizuddin\Documents\MJIIT sem 6\Image Processing\Matlab\sobel\BW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hafizuddin\Documents\MJIIT sem 6\Image Processing\Matlab\sobel\BW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8657" cy="2786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A490B" w:rsidRDefault="001A490B" w:rsidP="001A490B">
      <w:pPr>
        <w:rPr>
          <w:szCs w:val="24"/>
        </w:rPr>
      </w:pPr>
      <w:r>
        <w:rPr>
          <w:szCs w:val="24"/>
        </w:rPr>
        <w:lastRenderedPageBreak/>
        <w:t>Filtered image:</w:t>
      </w:r>
    </w:p>
    <w:p w:rsidR="001A490B" w:rsidRDefault="001A490B" w:rsidP="001A490B">
      <w:pPr>
        <w:jc w:val="center"/>
        <w:rPr>
          <w:szCs w:val="24"/>
        </w:rPr>
      </w:pPr>
      <w:r w:rsidRPr="001A490B">
        <w:rPr>
          <w:noProof/>
          <w:szCs w:val="24"/>
        </w:rPr>
        <w:drawing>
          <wp:inline distT="0" distB="0" distL="0" distR="0">
            <wp:extent cx="4172880" cy="2524125"/>
            <wp:effectExtent l="0" t="0" r="0" b="0"/>
            <wp:docPr id="6" name="Picture 6" descr="C:\Users\hafizuddin\Documents\MJIIT sem 6\Image Processing\Matlab\sobel\filtere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hafizuddin\Documents\MJIIT sem 6\Image Processing\Matlab\sobel\filtered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3490" cy="25365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A490B" w:rsidRDefault="001A490B" w:rsidP="001A490B">
      <w:pPr>
        <w:rPr>
          <w:szCs w:val="24"/>
        </w:rPr>
      </w:pPr>
      <w:r>
        <w:rPr>
          <w:szCs w:val="24"/>
        </w:rPr>
        <w:t>Edge detected:</w:t>
      </w:r>
    </w:p>
    <w:p w:rsidR="00B82A6A" w:rsidRDefault="001A490B" w:rsidP="001A490B">
      <w:pPr>
        <w:jc w:val="center"/>
        <w:rPr>
          <w:szCs w:val="24"/>
        </w:rPr>
      </w:pPr>
      <w:r w:rsidRPr="001A490B">
        <w:rPr>
          <w:noProof/>
          <w:szCs w:val="24"/>
        </w:rPr>
        <w:drawing>
          <wp:inline distT="0" distB="0" distL="0" distR="0">
            <wp:extent cx="4335006" cy="2609850"/>
            <wp:effectExtent l="0" t="0" r="8890" b="0"/>
            <wp:docPr id="7" name="Picture 7" descr="C:\Users\hafizuddin\Documents\MJIIT sem 6\Image Processing\Matlab\sobel\edge-detecte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hafizuddin\Documents\MJIIT sem 6\Image Processing\Matlab\sobel\edge-detected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1418" cy="26197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1045A" w:rsidRDefault="0091045A">
      <w:pPr>
        <w:rPr>
          <w:szCs w:val="24"/>
        </w:rPr>
      </w:pPr>
      <w:r>
        <w:rPr>
          <w:szCs w:val="24"/>
        </w:rPr>
        <w:br w:type="page"/>
      </w:r>
    </w:p>
    <w:p w:rsidR="0091045A" w:rsidRDefault="0091045A" w:rsidP="0091045A">
      <w:pPr>
        <w:rPr>
          <w:szCs w:val="24"/>
        </w:rPr>
      </w:pPr>
      <w:r w:rsidRPr="0091045A">
        <w:rPr>
          <w:noProof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column">
                  <wp:posOffset>77470</wp:posOffset>
                </wp:positionH>
                <wp:positionV relativeFrom="paragraph">
                  <wp:posOffset>258445</wp:posOffset>
                </wp:positionV>
                <wp:extent cx="5468620" cy="8418830"/>
                <wp:effectExtent l="0" t="0" r="17780" b="2032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68620" cy="841883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1045A" w:rsidRDefault="0091045A" w:rsidP="0091045A">
                            <w:pPr>
                              <w:spacing w:after="0" w:line="246" w:lineRule="atLeast"/>
                              <w:rPr>
                                <w:rFonts w:ascii="Consolas" w:eastAsia="Times New Roman" w:hAnsi="Consolas"/>
                                <w:color w:val="3C763D"/>
                                <w:sz w:val="20"/>
                                <w:szCs w:val="20"/>
                              </w:rPr>
                            </w:pPr>
                            <w:r w:rsidRPr="0091045A">
                              <w:rPr>
                                <w:rFonts w:ascii="Consolas" w:eastAsia="Times New Roman" w:hAnsi="Consolas"/>
                                <w:color w:val="3C763D"/>
                                <w:sz w:val="20"/>
                                <w:szCs w:val="20"/>
                              </w:rPr>
                              <w:t>% SOBEL OPERATOR EDGE DETECTION PROGRAMMING</w:t>
                            </w:r>
                          </w:p>
                          <w:p w:rsidR="0091045A" w:rsidRDefault="0091045A" w:rsidP="0091045A">
                            <w:pPr>
                              <w:spacing w:after="0" w:line="246" w:lineRule="atLeast"/>
                              <w:rPr>
                                <w:rFonts w:ascii="Consolas" w:eastAsia="Times New Roman" w:hAnsi="Consolas"/>
                                <w:color w:val="3C763D"/>
                                <w:sz w:val="20"/>
                                <w:szCs w:val="20"/>
                              </w:rPr>
                            </w:pPr>
                            <w:r w:rsidRPr="0091045A">
                              <w:rPr>
                                <w:rFonts w:ascii="Consolas" w:eastAsia="Times New Roman" w:hAnsi="Consolas"/>
                                <w:color w:val="3C763D"/>
                                <w:sz w:val="20"/>
                                <w:szCs w:val="20"/>
                              </w:rPr>
                              <w:t xml:space="preserve">% </w:t>
                            </w:r>
                            <w:r>
                              <w:rPr>
                                <w:rFonts w:ascii="Consolas" w:eastAsia="Times New Roman" w:hAnsi="Consolas"/>
                                <w:color w:val="3C763D"/>
                                <w:sz w:val="20"/>
                                <w:szCs w:val="20"/>
                              </w:rPr>
                              <w:t>Muhammad Hafizuddin Bin Redzuan</w:t>
                            </w:r>
                          </w:p>
                          <w:p w:rsidR="008202A4" w:rsidRDefault="008202A4" w:rsidP="0091045A">
                            <w:pPr>
                              <w:spacing w:after="0" w:line="246" w:lineRule="atLeast"/>
                              <w:rPr>
                                <w:rFonts w:ascii="Consolas" w:eastAsia="Times New Roman" w:hAnsi="Consolas"/>
                                <w:color w:val="3C763D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eastAsia="Times New Roman" w:hAnsi="Consolas"/>
                                <w:color w:val="3C763D"/>
                                <w:sz w:val="20"/>
                                <w:szCs w:val="20"/>
                              </w:rPr>
                              <w:t xml:space="preserve">% </w:t>
                            </w:r>
                            <w:proofErr w:type="spellStart"/>
                            <w:r>
                              <w:rPr>
                                <w:rFonts w:ascii="Consolas" w:eastAsia="Times New Roman" w:hAnsi="Consolas"/>
                                <w:color w:val="3C763D"/>
                                <w:sz w:val="20"/>
                                <w:szCs w:val="20"/>
                              </w:rPr>
                              <w:t>Afiqa</w:t>
                            </w:r>
                            <w:proofErr w:type="spellEnd"/>
                          </w:p>
                          <w:p w:rsidR="008202A4" w:rsidRDefault="008202A4" w:rsidP="0091045A">
                            <w:pPr>
                              <w:spacing w:after="0" w:line="246" w:lineRule="atLeast"/>
                              <w:rPr>
                                <w:rFonts w:ascii="Consolas" w:eastAsia="Times New Roman" w:hAnsi="Consolas"/>
                                <w:color w:val="3C763D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eastAsia="Times New Roman" w:hAnsi="Consolas"/>
                                <w:color w:val="3C763D"/>
                                <w:sz w:val="20"/>
                                <w:szCs w:val="20"/>
                              </w:rPr>
                              <w:t>% Umi</w:t>
                            </w:r>
                          </w:p>
                          <w:p w:rsidR="0091045A" w:rsidRPr="0091045A" w:rsidRDefault="0091045A" w:rsidP="0091045A">
                            <w:pPr>
                              <w:spacing w:after="0" w:line="246" w:lineRule="atLeast"/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eastAsia="Times New Roman" w:hAnsi="Consolas"/>
                                <w:color w:val="3C763D"/>
                                <w:sz w:val="20"/>
                                <w:szCs w:val="20"/>
                              </w:rPr>
                              <w:t>% 23 June 2020</w:t>
                            </w:r>
                          </w:p>
                          <w:p w:rsidR="0091045A" w:rsidRPr="0091045A" w:rsidRDefault="0091045A" w:rsidP="0091045A">
                            <w:pPr>
                              <w:spacing w:after="0" w:line="246" w:lineRule="atLeast"/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</w:pPr>
                          </w:p>
                          <w:p w:rsidR="0091045A" w:rsidRPr="0091045A" w:rsidRDefault="0091045A" w:rsidP="0091045A">
                            <w:pPr>
                              <w:spacing w:after="0" w:line="246" w:lineRule="atLeast"/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91045A">
                              <w:rPr>
                                <w:rFonts w:ascii="Consolas" w:eastAsia="Times New Roman" w:hAnsi="Consolas"/>
                                <w:color w:val="3C763D"/>
                                <w:sz w:val="20"/>
                                <w:szCs w:val="20"/>
                              </w:rPr>
                              <w:t xml:space="preserve">% Read Input Image </w:t>
                            </w:r>
                          </w:p>
                          <w:p w:rsidR="0091045A" w:rsidRPr="0091045A" w:rsidRDefault="0091045A" w:rsidP="0091045A">
                            <w:pPr>
                              <w:spacing w:after="0" w:line="246" w:lineRule="atLeast"/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91045A"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  <w:t>original_image</w:t>
                            </w:r>
                            <w:proofErr w:type="spellEnd"/>
                            <w:r w:rsidRPr="0091045A"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  <w:t xml:space="preserve"> = </w:t>
                            </w:r>
                            <w:proofErr w:type="spellStart"/>
                            <w:proofErr w:type="gramStart"/>
                            <w:r w:rsidRPr="0091045A"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  <w:t>imread</w:t>
                            </w:r>
                            <w:proofErr w:type="spellEnd"/>
                            <w:r w:rsidRPr="0091045A"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91045A">
                              <w:rPr>
                                <w:rFonts w:ascii="Consolas" w:eastAsia="Times New Roman" w:hAnsi="Consolas"/>
                                <w:color w:val="A020F0"/>
                                <w:sz w:val="20"/>
                                <w:szCs w:val="20"/>
                              </w:rPr>
                              <w:t>'car.jpg'</w:t>
                            </w:r>
                            <w:r w:rsidRPr="0091045A"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  <w:t xml:space="preserve">); </w:t>
                            </w:r>
                          </w:p>
                          <w:p w:rsidR="0091045A" w:rsidRPr="0091045A" w:rsidRDefault="0091045A" w:rsidP="0091045A">
                            <w:pPr>
                              <w:spacing w:after="0" w:line="246" w:lineRule="atLeast"/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91045A"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  <w:t>figure</w:t>
                            </w:r>
                            <w:proofErr w:type="gramEnd"/>
                            <w:r w:rsidRPr="0091045A"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91045A"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  <w:t>imshow</w:t>
                            </w:r>
                            <w:proofErr w:type="spellEnd"/>
                            <w:r w:rsidRPr="0091045A"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r w:rsidRPr="0091045A"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  <w:t>original_image</w:t>
                            </w:r>
                            <w:proofErr w:type="spellEnd"/>
                            <w:r w:rsidRPr="0091045A"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  <w:t>); title(</w:t>
                            </w:r>
                            <w:r w:rsidRPr="0091045A">
                              <w:rPr>
                                <w:rFonts w:ascii="Consolas" w:eastAsia="Times New Roman" w:hAnsi="Consolas"/>
                                <w:color w:val="A020F0"/>
                                <w:sz w:val="20"/>
                                <w:szCs w:val="20"/>
                              </w:rPr>
                              <w:t>'Original Image'</w:t>
                            </w:r>
                            <w:r w:rsidRPr="0091045A"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:rsidR="0091045A" w:rsidRDefault="0091045A" w:rsidP="0091045A">
                            <w:pPr>
                              <w:spacing w:after="0" w:line="246" w:lineRule="atLeast"/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</w:pPr>
                          </w:p>
                          <w:p w:rsidR="0091045A" w:rsidRPr="0091045A" w:rsidRDefault="0091045A" w:rsidP="0091045A">
                            <w:pPr>
                              <w:spacing w:after="0" w:line="246" w:lineRule="atLeast"/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91045A">
                              <w:rPr>
                                <w:rFonts w:ascii="Consolas" w:eastAsia="Times New Roman" w:hAnsi="Consolas"/>
                                <w:color w:val="3C763D"/>
                                <w:sz w:val="20"/>
                                <w:szCs w:val="20"/>
                              </w:rPr>
                              <w:t xml:space="preserve">% Convert into </w:t>
                            </w:r>
                            <w:proofErr w:type="spellStart"/>
                            <w:r w:rsidRPr="0091045A">
                              <w:rPr>
                                <w:rFonts w:ascii="Consolas" w:eastAsia="Times New Roman" w:hAnsi="Consolas"/>
                                <w:color w:val="3C763D"/>
                                <w:sz w:val="20"/>
                                <w:szCs w:val="20"/>
                              </w:rPr>
                              <w:t>gray</w:t>
                            </w:r>
                            <w:proofErr w:type="spellEnd"/>
                            <w:r w:rsidRPr="0091045A">
                              <w:rPr>
                                <w:rFonts w:ascii="Consolas" w:eastAsia="Times New Roman" w:hAnsi="Consolas"/>
                                <w:color w:val="3C763D"/>
                                <w:sz w:val="20"/>
                                <w:szCs w:val="20"/>
                              </w:rPr>
                              <w:t xml:space="preserve"> image</w:t>
                            </w:r>
                          </w:p>
                          <w:p w:rsidR="0091045A" w:rsidRPr="0091045A" w:rsidRDefault="0091045A" w:rsidP="0091045A">
                            <w:pPr>
                              <w:spacing w:after="0" w:line="246" w:lineRule="atLeast"/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91045A"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  <w:t xml:space="preserve">BW = </w:t>
                            </w:r>
                            <w:proofErr w:type="gramStart"/>
                            <w:r w:rsidRPr="0091045A"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  <w:t>rgb2gray(</w:t>
                            </w:r>
                            <w:proofErr w:type="spellStart"/>
                            <w:proofErr w:type="gramEnd"/>
                            <w:r w:rsidRPr="0091045A"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  <w:t>original_image</w:t>
                            </w:r>
                            <w:proofErr w:type="spellEnd"/>
                            <w:r w:rsidRPr="0091045A"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:rsidR="0091045A" w:rsidRPr="0091045A" w:rsidRDefault="0091045A" w:rsidP="0091045A">
                            <w:pPr>
                              <w:spacing w:after="0" w:line="246" w:lineRule="atLeast"/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91045A"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  <w:t>figure</w:t>
                            </w:r>
                            <w:proofErr w:type="gramEnd"/>
                            <w:r w:rsidRPr="0091045A"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91045A"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  <w:t>imshow</w:t>
                            </w:r>
                            <w:proofErr w:type="spellEnd"/>
                            <w:r w:rsidRPr="0091045A"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  <w:t>(BW); title(</w:t>
                            </w:r>
                            <w:r w:rsidRPr="0091045A">
                              <w:rPr>
                                <w:rFonts w:ascii="Consolas" w:eastAsia="Times New Roman" w:hAnsi="Consolas"/>
                                <w:color w:val="A020F0"/>
                                <w:sz w:val="20"/>
                                <w:szCs w:val="20"/>
                              </w:rPr>
                              <w:t>'Black &amp; White'</w:t>
                            </w:r>
                            <w:r w:rsidRPr="0091045A"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:rsidR="0091045A" w:rsidRDefault="0091045A" w:rsidP="0091045A">
                            <w:pPr>
                              <w:spacing w:after="0" w:line="246" w:lineRule="atLeast"/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</w:pPr>
                          </w:p>
                          <w:p w:rsidR="0091045A" w:rsidRPr="0091045A" w:rsidRDefault="0091045A" w:rsidP="0091045A">
                            <w:pPr>
                              <w:spacing w:after="0" w:line="246" w:lineRule="atLeast"/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eastAsia="Times New Roman" w:hAnsi="Consolas"/>
                                <w:color w:val="3C763D"/>
                                <w:sz w:val="20"/>
                                <w:szCs w:val="20"/>
                              </w:rPr>
                              <w:t>% C</w:t>
                            </w:r>
                            <w:r w:rsidRPr="0091045A">
                              <w:rPr>
                                <w:rFonts w:ascii="Consolas" w:eastAsia="Times New Roman" w:hAnsi="Consolas"/>
                                <w:color w:val="3C763D"/>
                                <w:sz w:val="20"/>
                                <w:szCs w:val="20"/>
                              </w:rPr>
                              <w:t>onvert into</w:t>
                            </w:r>
                            <w:r>
                              <w:rPr>
                                <w:rFonts w:ascii="Consolas" w:eastAsia="Times New Roman" w:hAnsi="Consolas"/>
                                <w:color w:val="3C763D"/>
                                <w:sz w:val="20"/>
                                <w:szCs w:val="20"/>
                              </w:rPr>
                              <w:t xml:space="preserve"> double before can use filtering</w:t>
                            </w:r>
                          </w:p>
                          <w:p w:rsidR="0091045A" w:rsidRDefault="0091045A" w:rsidP="0091045A">
                            <w:pPr>
                              <w:spacing w:after="0" w:line="246" w:lineRule="atLeast"/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91045A"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  <w:t>input_image</w:t>
                            </w:r>
                            <w:proofErr w:type="spellEnd"/>
                            <w:r w:rsidRPr="0091045A"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  <w:t xml:space="preserve"> = </w:t>
                            </w:r>
                            <w:proofErr w:type="gramStart"/>
                            <w:r w:rsidRPr="0091045A"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  <w:t>double(</w:t>
                            </w:r>
                            <w:proofErr w:type="gramEnd"/>
                            <w:r w:rsidRPr="0091045A"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  <w:t>BW);</w:t>
                            </w:r>
                          </w:p>
                          <w:p w:rsidR="0091045A" w:rsidRPr="0091045A" w:rsidRDefault="0091045A" w:rsidP="0091045A">
                            <w:pPr>
                              <w:spacing w:after="0" w:line="246" w:lineRule="atLeast"/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</w:pPr>
                          </w:p>
                          <w:p w:rsidR="0091045A" w:rsidRPr="0091045A" w:rsidRDefault="0091045A" w:rsidP="0091045A">
                            <w:pPr>
                              <w:spacing w:after="0" w:line="246" w:lineRule="atLeast"/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91045A">
                              <w:rPr>
                                <w:rFonts w:ascii="Consolas" w:eastAsia="Times New Roman" w:hAnsi="Consolas"/>
                                <w:color w:val="3C763D"/>
                                <w:sz w:val="20"/>
                                <w:szCs w:val="20"/>
                              </w:rPr>
                              <w:t xml:space="preserve">% Sobel Operator Mask </w:t>
                            </w:r>
                          </w:p>
                          <w:p w:rsidR="0091045A" w:rsidRPr="0091045A" w:rsidRDefault="0091045A" w:rsidP="0091045A">
                            <w:pPr>
                              <w:spacing w:after="0" w:line="246" w:lineRule="atLeast"/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91045A"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  <w:t>Mx</w:t>
                            </w:r>
                            <w:proofErr w:type="spellEnd"/>
                            <w:r w:rsidRPr="0091045A"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  <w:t xml:space="preserve"> = [-1 0 1; -2 0 2; -1 0 1]; </w:t>
                            </w:r>
                          </w:p>
                          <w:p w:rsidR="0091045A" w:rsidRPr="0091045A" w:rsidRDefault="0091045A" w:rsidP="0091045A">
                            <w:pPr>
                              <w:spacing w:after="0" w:line="246" w:lineRule="atLeast"/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91045A"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  <w:t xml:space="preserve">My = [-1 -2 -1; 0 0 0; 1 2 1]; </w:t>
                            </w:r>
                          </w:p>
                          <w:p w:rsidR="00C62AF7" w:rsidRDefault="00C62AF7" w:rsidP="0091045A">
                            <w:pPr>
                              <w:spacing w:after="0" w:line="246" w:lineRule="atLeast"/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</w:pPr>
                          </w:p>
                          <w:p w:rsidR="0091045A" w:rsidRPr="0091045A" w:rsidRDefault="0091045A" w:rsidP="0091045A">
                            <w:pPr>
                              <w:spacing w:after="0" w:line="246" w:lineRule="atLeast"/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</w:pPr>
                            <w:bookmarkStart w:id="0" w:name="_GoBack"/>
                            <w:bookmarkEnd w:id="0"/>
                            <w:r w:rsidRPr="0091045A">
                              <w:rPr>
                                <w:rFonts w:ascii="Consolas" w:eastAsia="Times New Roman" w:hAnsi="Consolas"/>
                                <w:color w:val="3C763D"/>
                                <w:sz w:val="20"/>
                                <w:szCs w:val="20"/>
                              </w:rPr>
                              <w:t xml:space="preserve">% Edge Detection Process </w:t>
                            </w:r>
                          </w:p>
                          <w:p w:rsidR="0091045A" w:rsidRPr="0091045A" w:rsidRDefault="0091045A" w:rsidP="0091045A">
                            <w:pPr>
                              <w:spacing w:after="0" w:line="246" w:lineRule="atLeast"/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91045A">
                              <w:rPr>
                                <w:rFonts w:ascii="Consolas" w:eastAsia="Times New Roman" w:hAnsi="Consolas"/>
                                <w:color w:val="3C763D"/>
                                <w:sz w:val="20"/>
                                <w:szCs w:val="20"/>
                              </w:rPr>
                              <w:t xml:space="preserve">% When </w:t>
                            </w:r>
                            <w:proofErr w:type="spellStart"/>
                            <w:r w:rsidRPr="0091045A">
                              <w:rPr>
                                <w:rFonts w:ascii="Consolas" w:eastAsia="Times New Roman" w:hAnsi="Consolas"/>
                                <w:color w:val="3C763D"/>
                                <w:sz w:val="20"/>
                                <w:szCs w:val="20"/>
                              </w:rPr>
                              <w:t>i</w:t>
                            </w:r>
                            <w:proofErr w:type="spellEnd"/>
                            <w:r w:rsidRPr="0091045A">
                              <w:rPr>
                                <w:rFonts w:ascii="Consolas" w:eastAsia="Times New Roman" w:hAnsi="Consolas"/>
                                <w:color w:val="3C763D"/>
                                <w:sz w:val="20"/>
                                <w:szCs w:val="20"/>
                              </w:rPr>
                              <w:t xml:space="preserve"> = 1 and j = 1, then filtered_image pixel </w:t>
                            </w:r>
                          </w:p>
                          <w:p w:rsidR="0091045A" w:rsidRPr="0091045A" w:rsidRDefault="0091045A" w:rsidP="0091045A">
                            <w:pPr>
                              <w:spacing w:after="0" w:line="246" w:lineRule="atLeast"/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91045A">
                              <w:rPr>
                                <w:rFonts w:ascii="Consolas" w:eastAsia="Times New Roman" w:hAnsi="Consolas"/>
                                <w:color w:val="3C763D"/>
                                <w:sz w:val="20"/>
                                <w:szCs w:val="20"/>
                              </w:rPr>
                              <w:t xml:space="preserve">% position will be </w:t>
                            </w:r>
                            <w:proofErr w:type="spellStart"/>
                            <w:r w:rsidRPr="0091045A">
                              <w:rPr>
                                <w:rFonts w:ascii="Consolas" w:eastAsia="Times New Roman" w:hAnsi="Consolas"/>
                                <w:color w:val="3C763D"/>
                                <w:sz w:val="20"/>
                                <w:szCs w:val="20"/>
                              </w:rPr>
                              <w:t>filtered_</w:t>
                            </w:r>
                            <w:proofErr w:type="gramStart"/>
                            <w:r w:rsidRPr="0091045A">
                              <w:rPr>
                                <w:rFonts w:ascii="Consolas" w:eastAsia="Times New Roman" w:hAnsi="Consolas"/>
                                <w:color w:val="3C763D"/>
                                <w:sz w:val="20"/>
                                <w:szCs w:val="20"/>
                              </w:rPr>
                              <w:t>image</w:t>
                            </w:r>
                            <w:proofErr w:type="spellEnd"/>
                            <w:r w:rsidRPr="0091045A">
                              <w:rPr>
                                <w:rFonts w:ascii="Consolas" w:eastAsia="Times New Roman" w:hAnsi="Consolas"/>
                                <w:color w:val="3C763D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91045A">
                              <w:rPr>
                                <w:rFonts w:ascii="Consolas" w:eastAsia="Times New Roman" w:hAnsi="Consolas"/>
                                <w:color w:val="3C763D"/>
                                <w:sz w:val="20"/>
                                <w:szCs w:val="20"/>
                              </w:rPr>
                              <w:t xml:space="preserve">2, 2) </w:t>
                            </w:r>
                          </w:p>
                          <w:p w:rsidR="0091045A" w:rsidRPr="0091045A" w:rsidRDefault="0091045A" w:rsidP="0091045A">
                            <w:pPr>
                              <w:spacing w:after="0" w:line="246" w:lineRule="atLeast"/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91045A">
                              <w:rPr>
                                <w:rFonts w:ascii="Consolas" w:eastAsia="Times New Roman" w:hAnsi="Consolas"/>
                                <w:color w:val="3C763D"/>
                                <w:sz w:val="20"/>
                                <w:szCs w:val="20"/>
                              </w:rPr>
                              <w:t xml:space="preserve">% </w:t>
                            </w:r>
                            <w:proofErr w:type="gramStart"/>
                            <w:r w:rsidRPr="0091045A">
                              <w:rPr>
                                <w:rFonts w:ascii="Consolas" w:eastAsia="Times New Roman" w:hAnsi="Consolas"/>
                                <w:color w:val="3C763D"/>
                                <w:sz w:val="20"/>
                                <w:szCs w:val="20"/>
                              </w:rPr>
                              <w:t>The</w:t>
                            </w:r>
                            <w:proofErr w:type="gramEnd"/>
                            <w:r w:rsidRPr="0091045A">
                              <w:rPr>
                                <w:rFonts w:ascii="Consolas" w:eastAsia="Times New Roman" w:hAnsi="Consolas"/>
                                <w:color w:val="3C763D"/>
                                <w:sz w:val="20"/>
                                <w:szCs w:val="20"/>
                              </w:rPr>
                              <w:t xml:space="preserve"> mask is of 3x3, so we need to traverse </w:t>
                            </w:r>
                          </w:p>
                          <w:p w:rsidR="0091045A" w:rsidRPr="0091045A" w:rsidRDefault="0091045A" w:rsidP="0091045A">
                            <w:pPr>
                              <w:spacing w:after="0" w:line="246" w:lineRule="atLeast"/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91045A">
                              <w:rPr>
                                <w:rFonts w:ascii="Consolas" w:eastAsia="Times New Roman" w:hAnsi="Consolas"/>
                                <w:color w:val="3C763D"/>
                                <w:sz w:val="20"/>
                                <w:szCs w:val="20"/>
                              </w:rPr>
                              <w:t xml:space="preserve">% to </w:t>
                            </w:r>
                            <w:proofErr w:type="spellStart"/>
                            <w:r w:rsidRPr="0091045A">
                              <w:rPr>
                                <w:rFonts w:ascii="Consolas" w:eastAsia="Times New Roman" w:hAnsi="Consolas"/>
                                <w:color w:val="3C763D"/>
                                <w:sz w:val="20"/>
                                <w:szCs w:val="20"/>
                              </w:rPr>
                              <w:t>filtered_</w:t>
                            </w:r>
                            <w:proofErr w:type="gramStart"/>
                            <w:r w:rsidRPr="0091045A">
                              <w:rPr>
                                <w:rFonts w:ascii="Consolas" w:eastAsia="Times New Roman" w:hAnsi="Consolas"/>
                                <w:color w:val="3C763D"/>
                                <w:sz w:val="20"/>
                                <w:szCs w:val="20"/>
                              </w:rPr>
                              <w:t>image</w:t>
                            </w:r>
                            <w:proofErr w:type="spellEnd"/>
                            <w:r w:rsidRPr="0091045A">
                              <w:rPr>
                                <w:rFonts w:ascii="Consolas" w:eastAsia="Times New Roman" w:hAnsi="Consolas"/>
                                <w:color w:val="3C763D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91045A">
                              <w:rPr>
                                <w:rFonts w:ascii="Consolas" w:eastAsia="Times New Roman" w:hAnsi="Consolas"/>
                                <w:color w:val="3C763D"/>
                                <w:sz w:val="20"/>
                                <w:szCs w:val="20"/>
                              </w:rPr>
                              <w:t>size(</w:t>
                            </w:r>
                            <w:proofErr w:type="spellStart"/>
                            <w:r w:rsidRPr="0091045A">
                              <w:rPr>
                                <w:rFonts w:ascii="Consolas" w:eastAsia="Times New Roman" w:hAnsi="Consolas"/>
                                <w:color w:val="3C763D"/>
                                <w:sz w:val="20"/>
                                <w:szCs w:val="20"/>
                              </w:rPr>
                              <w:t>input_image</w:t>
                            </w:r>
                            <w:proofErr w:type="spellEnd"/>
                            <w:r w:rsidRPr="0091045A">
                              <w:rPr>
                                <w:rFonts w:ascii="Consolas" w:eastAsia="Times New Roman" w:hAnsi="Consolas"/>
                                <w:color w:val="3C763D"/>
                                <w:sz w:val="20"/>
                                <w:szCs w:val="20"/>
                              </w:rPr>
                              <w:t xml:space="preserve">, 1) - 2 </w:t>
                            </w:r>
                          </w:p>
                          <w:p w:rsidR="0091045A" w:rsidRPr="0091045A" w:rsidRDefault="0091045A" w:rsidP="0091045A">
                            <w:pPr>
                              <w:spacing w:after="0" w:line="246" w:lineRule="atLeast"/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91045A">
                              <w:rPr>
                                <w:rFonts w:ascii="Consolas" w:eastAsia="Times New Roman" w:hAnsi="Consolas"/>
                                <w:color w:val="3C763D"/>
                                <w:sz w:val="20"/>
                                <w:szCs w:val="20"/>
                              </w:rPr>
                              <w:t xml:space="preserve">% </w:t>
                            </w:r>
                            <w:proofErr w:type="gramStart"/>
                            <w:r w:rsidRPr="0091045A">
                              <w:rPr>
                                <w:rFonts w:ascii="Consolas" w:eastAsia="Times New Roman" w:hAnsi="Consolas"/>
                                <w:color w:val="3C763D"/>
                                <w:sz w:val="20"/>
                                <w:szCs w:val="20"/>
                              </w:rPr>
                              <w:t>size(</w:t>
                            </w:r>
                            <w:proofErr w:type="spellStart"/>
                            <w:proofErr w:type="gramEnd"/>
                            <w:r w:rsidRPr="0091045A">
                              <w:rPr>
                                <w:rFonts w:ascii="Consolas" w:eastAsia="Times New Roman" w:hAnsi="Consolas"/>
                                <w:color w:val="3C763D"/>
                                <w:sz w:val="20"/>
                                <w:szCs w:val="20"/>
                              </w:rPr>
                              <w:t>input_image</w:t>
                            </w:r>
                            <w:proofErr w:type="spellEnd"/>
                            <w:r w:rsidRPr="0091045A">
                              <w:rPr>
                                <w:rFonts w:ascii="Consolas" w:eastAsia="Times New Roman" w:hAnsi="Consolas"/>
                                <w:color w:val="3C763D"/>
                                <w:sz w:val="20"/>
                                <w:szCs w:val="20"/>
                              </w:rPr>
                              <w:t xml:space="preserve">, 2) - 2) </w:t>
                            </w:r>
                          </w:p>
                          <w:p w:rsidR="0091045A" w:rsidRPr="0091045A" w:rsidRDefault="0091045A" w:rsidP="0091045A">
                            <w:pPr>
                              <w:spacing w:after="0" w:line="246" w:lineRule="atLeast"/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91045A">
                              <w:rPr>
                                <w:rFonts w:ascii="Consolas" w:eastAsia="Times New Roman" w:hAnsi="Consolas"/>
                                <w:color w:val="3C763D"/>
                                <w:sz w:val="20"/>
                                <w:szCs w:val="20"/>
                              </w:rPr>
                              <w:t xml:space="preserve">% </w:t>
                            </w:r>
                            <w:proofErr w:type="gramStart"/>
                            <w:r w:rsidRPr="0091045A">
                              <w:rPr>
                                <w:rFonts w:ascii="Consolas" w:eastAsia="Times New Roman" w:hAnsi="Consolas"/>
                                <w:color w:val="3C763D"/>
                                <w:sz w:val="20"/>
                                <w:szCs w:val="20"/>
                              </w:rPr>
                              <w:t>Thus</w:t>
                            </w:r>
                            <w:proofErr w:type="gramEnd"/>
                            <w:r w:rsidRPr="0091045A">
                              <w:rPr>
                                <w:rFonts w:ascii="Consolas" w:eastAsia="Times New Roman" w:hAnsi="Consolas"/>
                                <w:color w:val="3C763D"/>
                                <w:sz w:val="20"/>
                                <w:szCs w:val="20"/>
                              </w:rPr>
                              <w:t xml:space="preserve"> we are not considering the borders. </w:t>
                            </w:r>
                          </w:p>
                          <w:p w:rsidR="0091045A" w:rsidRDefault="0091045A" w:rsidP="0091045A">
                            <w:pPr>
                              <w:spacing w:after="0" w:line="246" w:lineRule="atLeast"/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</w:pPr>
                          </w:p>
                          <w:p w:rsidR="0091045A" w:rsidRPr="0091045A" w:rsidRDefault="0091045A" w:rsidP="0091045A">
                            <w:pPr>
                              <w:spacing w:after="0" w:line="246" w:lineRule="atLeast"/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91045A">
                              <w:rPr>
                                <w:rFonts w:ascii="Consolas" w:eastAsia="Times New Roman" w:hAnsi="Consolas"/>
                                <w:color w:val="0000FF"/>
                                <w:sz w:val="20"/>
                                <w:szCs w:val="20"/>
                              </w:rPr>
                              <w:t>for</w:t>
                            </w:r>
                            <w:proofErr w:type="gramEnd"/>
                            <w:r w:rsidRPr="0091045A">
                              <w:rPr>
                                <w:rFonts w:ascii="Consolas" w:eastAsia="Times New Roman" w:hAnsi="Consolas"/>
                                <w:color w:val="0000FF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91045A"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  <w:t>i</w:t>
                            </w:r>
                            <w:proofErr w:type="spellEnd"/>
                            <w:r w:rsidRPr="0091045A"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  <w:t xml:space="preserve"> = 1:size(</w:t>
                            </w:r>
                            <w:proofErr w:type="spellStart"/>
                            <w:r w:rsidRPr="0091045A"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  <w:t>input_image</w:t>
                            </w:r>
                            <w:proofErr w:type="spellEnd"/>
                            <w:r w:rsidRPr="0091045A"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  <w:t xml:space="preserve">, 1) - 2 </w:t>
                            </w:r>
                          </w:p>
                          <w:p w:rsidR="0091045A" w:rsidRPr="0091045A" w:rsidRDefault="0091045A" w:rsidP="0091045A">
                            <w:pPr>
                              <w:spacing w:after="0" w:line="246" w:lineRule="atLeast"/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91045A"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91045A">
                              <w:rPr>
                                <w:rFonts w:ascii="Consolas" w:eastAsia="Times New Roman" w:hAnsi="Consolas"/>
                                <w:color w:val="0000FF"/>
                                <w:sz w:val="20"/>
                                <w:szCs w:val="20"/>
                              </w:rPr>
                              <w:t>for</w:t>
                            </w:r>
                            <w:proofErr w:type="gramEnd"/>
                            <w:r w:rsidRPr="0091045A">
                              <w:rPr>
                                <w:rFonts w:ascii="Consolas" w:eastAsia="Times New Roman" w:hAnsi="Consolas"/>
                                <w:color w:val="0000FF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91045A"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  <w:t>j = 1:size(</w:t>
                            </w:r>
                            <w:proofErr w:type="spellStart"/>
                            <w:r w:rsidRPr="0091045A"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  <w:t>input_image</w:t>
                            </w:r>
                            <w:proofErr w:type="spellEnd"/>
                            <w:r w:rsidRPr="0091045A"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  <w:t xml:space="preserve">, 2) - 2 </w:t>
                            </w:r>
                          </w:p>
                          <w:p w:rsidR="0091045A" w:rsidRPr="0091045A" w:rsidRDefault="0091045A" w:rsidP="0091045A">
                            <w:pPr>
                              <w:spacing w:after="0" w:line="246" w:lineRule="atLeast"/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91045A"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r w:rsidRPr="0091045A">
                              <w:rPr>
                                <w:rFonts w:ascii="Consolas" w:eastAsia="Times New Roman" w:hAnsi="Consolas"/>
                                <w:color w:val="3C763D"/>
                                <w:sz w:val="20"/>
                                <w:szCs w:val="20"/>
                              </w:rPr>
                              <w:t xml:space="preserve">% Gradient approximations </w:t>
                            </w:r>
                          </w:p>
                          <w:p w:rsidR="0091045A" w:rsidRPr="0091045A" w:rsidRDefault="0091045A" w:rsidP="0091045A">
                            <w:pPr>
                              <w:spacing w:after="0" w:line="246" w:lineRule="atLeast"/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91045A"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r w:rsidRPr="0091045A"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  <w:t>Gx</w:t>
                            </w:r>
                            <w:proofErr w:type="spellEnd"/>
                            <w:r w:rsidRPr="0091045A"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  <w:t xml:space="preserve"> = </w:t>
                            </w:r>
                            <w:proofErr w:type="gramStart"/>
                            <w:r w:rsidRPr="0091045A"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  <w:t>sum(</w:t>
                            </w:r>
                            <w:proofErr w:type="gramEnd"/>
                            <w:r w:rsidRPr="0091045A"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  <w:t>sum(</w:t>
                            </w:r>
                            <w:proofErr w:type="spellStart"/>
                            <w:r w:rsidRPr="0091045A"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  <w:t>Mx</w:t>
                            </w:r>
                            <w:proofErr w:type="spellEnd"/>
                            <w:r w:rsidRPr="0091045A"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  <w:t>.*</w:t>
                            </w:r>
                            <w:proofErr w:type="spellStart"/>
                            <w:r w:rsidRPr="0091045A"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  <w:t>input_image</w:t>
                            </w:r>
                            <w:proofErr w:type="spellEnd"/>
                            <w:r w:rsidRPr="0091045A"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  <w:t xml:space="preserve">(i:i+2, j:j+2))); </w:t>
                            </w:r>
                          </w:p>
                          <w:p w:rsidR="0091045A" w:rsidRPr="0091045A" w:rsidRDefault="0091045A" w:rsidP="0091045A">
                            <w:pPr>
                              <w:spacing w:after="0" w:line="246" w:lineRule="atLeast"/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91045A"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r w:rsidRPr="0091045A"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  <w:t>Gy</w:t>
                            </w:r>
                            <w:proofErr w:type="spellEnd"/>
                            <w:r w:rsidRPr="0091045A"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  <w:t xml:space="preserve"> = </w:t>
                            </w:r>
                            <w:proofErr w:type="gramStart"/>
                            <w:r w:rsidRPr="0091045A"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  <w:t>sum(</w:t>
                            </w:r>
                            <w:proofErr w:type="gramEnd"/>
                            <w:r w:rsidRPr="0091045A"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  <w:t>sum(My.*</w:t>
                            </w:r>
                            <w:proofErr w:type="spellStart"/>
                            <w:r w:rsidRPr="0091045A"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  <w:t>input_image</w:t>
                            </w:r>
                            <w:proofErr w:type="spellEnd"/>
                            <w:r w:rsidRPr="0091045A"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  <w:t xml:space="preserve">(i:i+2, j:j+2))); </w:t>
                            </w:r>
                          </w:p>
                          <w:p w:rsidR="0091045A" w:rsidRPr="0091045A" w:rsidRDefault="0091045A" w:rsidP="0091045A">
                            <w:pPr>
                              <w:spacing w:after="0" w:line="246" w:lineRule="atLeast"/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91045A"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  <w:t xml:space="preserve">        </w:t>
                            </w:r>
                          </w:p>
                          <w:p w:rsidR="0091045A" w:rsidRPr="0091045A" w:rsidRDefault="0091045A" w:rsidP="0091045A">
                            <w:pPr>
                              <w:spacing w:after="0" w:line="246" w:lineRule="atLeast"/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91045A"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r w:rsidRPr="0091045A">
                              <w:rPr>
                                <w:rFonts w:ascii="Consolas" w:eastAsia="Times New Roman" w:hAnsi="Consolas"/>
                                <w:color w:val="3C763D"/>
                                <w:sz w:val="20"/>
                                <w:szCs w:val="20"/>
                              </w:rPr>
                              <w:t xml:space="preserve">% </w:t>
                            </w:r>
                            <w:proofErr w:type="gramStart"/>
                            <w:r w:rsidRPr="0091045A">
                              <w:rPr>
                                <w:rFonts w:ascii="Consolas" w:eastAsia="Times New Roman" w:hAnsi="Consolas"/>
                                <w:color w:val="3C763D"/>
                                <w:sz w:val="20"/>
                                <w:szCs w:val="20"/>
                              </w:rPr>
                              <w:t>Calculate</w:t>
                            </w:r>
                            <w:proofErr w:type="gramEnd"/>
                            <w:r w:rsidRPr="0091045A">
                              <w:rPr>
                                <w:rFonts w:ascii="Consolas" w:eastAsia="Times New Roman" w:hAnsi="Consolas"/>
                                <w:color w:val="3C763D"/>
                                <w:sz w:val="20"/>
                                <w:szCs w:val="20"/>
                              </w:rPr>
                              <w:t xml:space="preserve"> magnitude of vector</w:t>
                            </w:r>
                          </w:p>
                          <w:p w:rsidR="0091045A" w:rsidRPr="0091045A" w:rsidRDefault="0091045A" w:rsidP="0091045A">
                            <w:pPr>
                              <w:spacing w:after="0" w:line="246" w:lineRule="atLeast"/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91045A"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r w:rsidRPr="0091045A"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  <w:t>filtered_</w:t>
                            </w:r>
                            <w:proofErr w:type="gramStart"/>
                            <w:r w:rsidRPr="0091045A"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  <w:t>image</w:t>
                            </w:r>
                            <w:proofErr w:type="spellEnd"/>
                            <w:r w:rsidRPr="0091045A"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91045A"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  <w:t xml:space="preserve">i+1, j+1) = </w:t>
                            </w:r>
                            <w:proofErr w:type="spellStart"/>
                            <w:r w:rsidRPr="0091045A"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  <w:t>sqrt</w:t>
                            </w:r>
                            <w:proofErr w:type="spellEnd"/>
                            <w:r w:rsidRPr="0091045A"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  <w:t xml:space="preserve">(Gx.^2 + Gy.^2); </w:t>
                            </w:r>
                          </w:p>
                          <w:p w:rsidR="0091045A" w:rsidRPr="0091045A" w:rsidRDefault="0091045A" w:rsidP="0091045A">
                            <w:pPr>
                              <w:spacing w:after="0" w:line="246" w:lineRule="atLeast"/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91045A"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91045A">
                              <w:rPr>
                                <w:rFonts w:ascii="Consolas" w:eastAsia="Times New Roman" w:hAnsi="Consolas"/>
                                <w:color w:val="0000FF"/>
                                <w:sz w:val="20"/>
                                <w:szCs w:val="20"/>
                              </w:rPr>
                              <w:t>end</w:t>
                            </w:r>
                            <w:proofErr w:type="gramEnd"/>
                            <w:r w:rsidRPr="0091045A">
                              <w:rPr>
                                <w:rFonts w:ascii="Consolas" w:eastAsia="Times New Roman" w:hAnsi="Consolas"/>
                                <w:color w:val="0000FF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:rsidR="0091045A" w:rsidRPr="0091045A" w:rsidRDefault="0091045A" w:rsidP="0091045A">
                            <w:pPr>
                              <w:spacing w:after="0" w:line="246" w:lineRule="atLeast"/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91045A">
                              <w:rPr>
                                <w:rFonts w:ascii="Consolas" w:eastAsia="Times New Roman" w:hAnsi="Consolas"/>
                                <w:color w:val="0000FF"/>
                                <w:sz w:val="20"/>
                                <w:szCs w:val="20"/>
                              </w:rPr>
                              <w:t>end</w:t>
                            </w:r>
                            <w:proofErr w:type="gramEnd"/>
                            <w:r w:rsidRPr="0091045A">
                              <w:rPr>
                                <w:rFonts w:ascii="Consolas" w:eastAsia="Times New Roman" w:hAnsi="Consolas"/>
                                <w:color w:val="0000FF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:rsidR="0091045A" w:rsidRDefault="0091045A" w:rsidP="0091045A">
                            <w:pPr>
                              <w:spacing w:after="0" w:line="246" w:lineRule="atLeast"/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</w:pPr>
                          </w:p>
                          <w:p w:rsidR="0091045A" w:rsidRPr="0091045A" w:rsidRDefault="0091045A" w:rsidP="0091045A">
                            <w:pPr>
                              <w:spacing w:after="0" w:line="246" w:lineRule="atLeast"/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91045A">
                              <w:rPr>
                                <w:rFonts w:ascii="Consolas" w:eastAsia="Times New Roman" w:hAnsi="Consolas"/>
                                <w:color w:val="3C763D"/>
                                <w:sz w:val="20"/>
                                <w:szCs w:val="20"/>
                              </w:rPr>
                              <w:t xml:space="preserve">% Displaying Filtered Image </w:t>
                            </w:r>
                          </w:p>
                          <w:p w:rsidR="0091045A" w:rsidRPr="0091045A" w:rsidRDefault="0091045A" w:rsidP="0091045A">
                            <w:pPr>
                              <w:spacing w:after="0" w:line="246" w:lineRule="atLeast"/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91045A"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  <w:t>filtered_image</w:t>
                            </w:r>
                            <w:proofErr w:type="spellEnd"/>
                            <w:r w:rsidRPr="0091045A"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  <w:t xml:space="preserve"> = </w:t>
                            </w:r>
                            <w:proofErr w:type="gramStart"/>
                            <w:r w:rsidRPr="0091045A"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  <w:t>uint8(</w:t>
                            </w:r>
                            <w:proofErr w:type="spellStart"/>
                            <w:proofErr w:type="gramEnd"/>
                            <w:r w:rsidRPr="0091045A"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  <w:t>filtered_image</w:t>
                            </w:r>
                            <w:proofErr w:type="spellEnd"/>
                            <w:r w:rsidRPr="0091045A"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:rsidR="0091045A" w:rsidRPr="0091045A" w:rsidRDefault="0091045A" w:rsidP="0091045A">
                            <w:pPr>
                              <w:spacing w:after="0" w:line="246" w:lineRule="atLeast"/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91045A"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  <w:t>figure</w:t>
                            </w:r>
                            <w:proofErr w:type="gramEnd"/>
                            <w:r w:rsidRPr="0091045A"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91045A"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  <w:t>imshow</w:t>
                            </w:r>
                            <w:proofErr w:type="spellEnd"/>
                            <w:r w:rsidRPr="0091045A"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r w:rsidRPr="0091045A"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  <w:t>filtered_image</w:t>
                            </w:r>
                            <w:proofErr w:type="spellEnd"/>
                            <w:r w:rsidRPr="0091045A"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  <w:t>); title(</w:t>
                            </w:r>
                            <w:r w:rsidRPr="0091045A">
                              <w:rPr>
                                <w:rFonts w:ascii="Consolas" w:eastAsia="Times New Roman" w:hAnsi="Consolas"/>
                                <w:color w:val="A020F0"/>
                                <w:sz w:val="20"/>
                                <w:szCs w:val="20"/>
                              </w:rPr>
                              <w:t>'Filtered Image'</w:t>
                            </w:r>
                            <w:r w:rsidRPr="0091045A"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:rsidR="0091045A" w:rsidRDefault="0091045A" w:rsidP="0091045A">
                            <w:pPr>
                              <w:spacing w:after="0" w:line="246" w:lineRule="atLeast"/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</w:pPr>
                          </w:p>
                          <w:p w:rsidR="0091045A" w:rsidRPr="0091045A" w:rsidRDefault="0091045A" w:rsidP="0091045A">
                            <w:pPr>
                              <w:spacing w:after="0" w:line="246" w:lineRule="atLeast"/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91045A">
                              <w:rPr>
                                <w:rFonts w:ascii="Consolas" w:eastAsia="Times New Roman" w:hAnsi="Consolas"/>
                                <w:color w:val="3C763D"/>
                                <w:sz w:val="20"/>
                                <w:szCs w:val="20"/>
                              </w:rPr>
                              <w:t xml:space="preserve">% Define a threshold value </w:t>
                            </w:r>
                          </w:p>
                          <w:p w:rsidR="0091045A" w:rsidRPr="0091045A" w:rsidRDefault="0091045A" w:rsidP="0091045A">
                            <w:pPr>
                              <w:spacing w:after="0" w:line="246" w:lineRule="atLeast"/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91045A"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  <w:t>thresholdValue</w:t>
                            </w:r>
                            <w:proofErr w:type="spellEnd"/>
                            <w:proofErr w:type="gramEnd"/>
                            <w:r w:rsidRPr="0091045A"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  <w:t xml:space="preserve"> = 100; </w:t>
                            </w:r>
                            <w:r w:rsidRPr="0091045A">
                              <w:rPr>
                                <w:rFonts w:ascii="Consolas" w:eastAsia="Times New Roman" w:hAnsi="Consolas"/>
                                <w:color w:val="3C763D"/>
                                <w:sz w:val="20"/>
                                <w:szCs w:val="20"/>
                              </w:rPr>
                              <w:t xml:space="preserve">% varies between [0 255] </w:t>
                            </w:r>
                          </w:p>
                          <w:p w:rsidR="0091045A" w:rsidRPr="0091045A" w:rsidRDefault="0091045A" w:rsidP="0091045A">
                            <w:pPr>
                              <w:spacing w:after="0" w:line="246" w:lineRule="atLeast"/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91045A"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  <w:t>output_image</w:t>
                            </w:r>
                            <w:proofErr w:type="spellEnd"/>
                            <w:r w:rsidRPr="0091045A"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  <w:t xml:space="preserve"> = </w:t>
                            </w:r>
                            <w:proofErr w:type="gramStart"/>
                            <w:r w:rsidRPr="0091045A"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  <w:t>max(</w:t>
                            </w:r>
                            <w:proofErr w:type="spellStart"/>
                            <w:proofErr w:type="gramEnd"/>
                            <w:r w:rsidRPr="0091045A"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  <w:t>filtered_image</w:t>
                            </w:r>
                            <w:proofErr w:type="spellEnd"/>
                            <w:r w:rsidRPr="0091045A"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91045A"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  <w:t>thresholdValue</w:t>
                            </w:r>
                            <w:proofErr w:type="spellEnd"/>
                            <w:r w:rsidRPr="0091045A"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:rsidR="0091045A" w:rsidRPr="0091045A" w:rsidRDefault="0091045A" w:rsidP="0091045A">
                            <w:pPr>
                              <w:spacing w:after="0" w:line="246" w:lineRule="atLeast"/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91045A"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  <w:t>output_</w:t>
                            </w:r>
                            <w:proofErr w:type="gramStart"/>
                            <w:r w:rsidRPr="0091045A"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  <w:t>image</w:t>
                            </w:r>
                            <w:proofErr w:type="spellEnd"/>
                            <w:r w:rsidRPr="0091045A"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91045A"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  <w:t>output_image</w:t>
                            </w:r>
                            <w:proofErr w:type="spellEnd"/>
                            <w:r w:rsidRPr="0091045A"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  <w:t xml:space="preserve"> == round(</w:t>
                            </w:r>
                            <w:proofErr w:type="spellStart"/>
                            <w:r w:rsidRPr="0091045A"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  <w:t>thresholdValue</w:t>
                            </w:r>
                            <w:proofErr w:type="spellEnd"/>
                            <w:r w:rsidRPr="0091045A"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  <w:t xml:space="preserve">)) = 0; </w:t>
                            </w:r>
                          </w:p>
                          <w:p w:rsidR="0091045A" w:rsidRDefault="0091045A" w:rsidP="0091045A">
                            <w:pPr>
                              <w:spacing w:after="0" w:line="246" w:lineRule="atLeast"/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</w:pPr>
                          </w:p>
                          <w:p w:rsidR="0091045A" w:rsidRPr="0091045A" w:rsidRDefault="0091045A" w:rsidP="0091045A">
                            <w:pPr>
                              <w:spacing w:after="0" w:line="246" w:lineRule="atLeast"/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91045A">
                              <w:rPr>
                                <w:rFonts w:ascii="Consolas" w:eastAsia="Times New Roman" w:hAnsi="Consolas"/>
                                <w:color w:val="3C763D"/>
                                <w:sz w:val="20"/>
                                <w:szCs w:val="20"/>
                              </w:rPr>
                              <w:t xml:space="preserve">% Displaying Output Image </w:t>
                            </w:r>
                          </w:p>
                          <w:p w:rsidR="0091045A" w:rsidRPr="0091045A" w:rsidRDefault="0091045A" w:rsidP="0091045A">
                            <w:pPr>
                              <w:spacing w:after="0" w:line="246" w:lineRule="atLeast"/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91045A"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  <w:t>output_image</w:t>
                            </w:r>
                            <w:proofErr w:type="spellEnd"/>
                            <w:r w:rsidRPr="0091045A"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  <w:t xml:space="preserve"> = </w:t>
                            </w:r>
                            <w:proofErr w:type="gramStart"/>
                            <w:r w:rsidRPr="0091045A"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  <w:t>im2bw(</w:t>
                            </w:r>
                            <w:proofErr w:type="spellStart"/>
                            <w:proofErr w:type="gramEnd"/>
                            <w:r w:rsidRPr="0091045A"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  <w:t>output_image</w:t>
                            </w:r>
                            <w:proofErr w:type="spellEnd"/>
                            <w:r w:rsidRPr="0091045A"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:rsidR="0091045A" w:rsidRPr="0091045A" w:rsidRDefault="0091045A" w:rsidP="0091045A">
                            <w:pPr>
                              <w:spacing w:after="0" w:line="246" w:lineRule="atLeast"/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91045A"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  <w:t>figure</w:t>
                            </w:r>
                            <w:proofErr w:type="gramEnd"/>
                            <w:r w:rsidRPr="0091045A"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91045A"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  <w:t>imshow</w:t>
                            </w:r>
                            <w:proofErr w:type="spellEnd"/>
                            <w:r w:rsidRPr="0091045A"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r w:rsidRPr="0091045A"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  <w:t>output_image</w:t>
                            </w:r>
                            <w:proofErr w:type="spellEnd"/>
                            <w:r w:rsidRPr="0091045A"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  <w:t>); title(</w:t>
                            </w:r>
                            <w:r w:rsidRPr="0091045A">
                              <w:rPr>
                                <w:rFonts w:ascii="Consolas" w:eastAsia="Times New Roman" w:hAnsi="Consolas"/>
                                <w:color w:val="A020F0"/>
                                <w:sz w:val="20"/>
                                <w:szCs w:val="20"/>
                              </w:rPr>
                              <w:t>'Edge Detected Image'</w:t>
                            </w:r>
                            <w:r w:rsidRPr="0091045A"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  <w:t xml:space="preserve">); </w:t>
                            </w:r>
                          </w:p>
                          <w:p w:rsidR="0091045A" w:rsidRPr="0091045A" w:rsidRDefault="0091045A" w:rsidP="0091045A">
                            <w:pPr>
                              <w:spacing w:after="240" w:line="246" w:lineRule="atLeast"/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</w:pPr>
                          </w:p>
                          <w:p w:rsidR="0091045A" w:rsidRPr="0091045A" w:rsidRDefault="0091045A" w:rsidP="0091045A">
                            <w:pPr>
                              <w:spacing w:after="240" w:line="246" w:lineRule="atLeast"/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</w:pPr>
                          </w:p>
                          <w:p w:rsidR="0091045A" w:rsidRPr="0091045A" w:rsidRDefault="0091045A" w:rsidP="0091045A">
                            <w:pPr>
                              <w:spacing w:after="240" w:line="246" w:lineRule="atLeast"/>
                              <w:rPr>
                                <w:rFonts w:ascii="Consolas" w:eastAsia="Times New Roman" w:hAnsi="Consolas"/>
                                <w:color w:val="000000"/>
                                <w:sz w:val="20"/>
                                <w:szCs w:val="20"/>
                              </w:rPr>
                            </w:pPr>
                          </w:p>
                          <w:p w:rsidR="0091045A" w:rsidRDefault="0091045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6.1pt;margin-top:20.35pt;width:430.6pt;height:662.9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" fillcolor="#e7e6e6 [3214]">
                <v:textbox>
                  <w:txbxContent>
                    <w:p w:rsidR="0091045A" w:rsidRDefault="0091045A" w:rsidP="0091045A">
                      <w:pPr>
                        <w:spacing w:after="0" w:line="246" w:lineRule="atLeast"/>
                        <w:rPr>
                          <w:rFonts w:ascii="Consolas" w:eastAsia="Times New Roman" w:hAnsi="Consolas"/>
                          <w:color w:val="3C763D"/>
                          <w:sz w:val="20"/>
                          <w:szCs w:val="20"/>
                        </w:rPr>
                      </w:pPr>
                      <w:r w:rsidRPr="0091045A">
                        <w:rPr>
                          <w:rFonts w:ascii="Consolas" w:eastAsia="Times New Roman" w:hAnsi="Consolas"/>
                          <w:color w:val="3C763D"/>
                          <w:sz w:val="20"/>
                          <w:szCs w:val="20"/>
                        </w:rPr>
                        <w:t>% SOBEL OPERATOR EDGE DETECTION PROGRAMMING</w:t>
                      </w:r>
                    </w:p>
                    <w:p w:rsidR="0091045A" w:rsidRDefault="0091045A" w:rsidP="0091045A">
                      <w:pPr>
                        <w:spacing w:after="0" w:line="246" w:lineRule="atLeast"/>
                        <w:rPr>
                          <w:rFonts w:ascii="Consolas" w:eastAsia="Times New Roman" w:hAnsi="Consolas"/>
                          <w:color w:val="3C763D"/>
                          <w:sz w:val="20"/>
                          <w:szCs w:val="20"/>
                        </w:rPr>
                      </w:pPr>
                      <w:r w:rsidRPr="0091045A">
                        <w:rPr>
                          <w:rFonts w:ascii="Consolas" w:eastAsia="Times New Roman" w:hAnsi="Consolas"/>
                          <w:color w:val="3C763D"/>
                          <w:sz w:val="20"/>
                          <w:szCs w:val="20"/>
                        </w:rPr>
                        <w:t xml:space="preserve">% </w:t>
                      </w:r>
                      <w:r>
                        <w:rPr>
                          <w:rFonts w:ascii="Consolas" w:eastAsia="Times New Roman" w:hAnsi="Consolas"/>
                          <w:color w:val="3C763D"/>
                          <w:sz w:val="20"/>
                          <w:szCs w:val="20"/>
                        </w:rPr>
                        <w:t>Muhammad Hafizuddin Bin Redzuan</w:t>
                      </w:r>
                    </w:p>
                    <w:p w:rsidR="008202A4" w:rsidRDefault="008202A4" w:rsidP="0091045A">
                      <w:pPr>
                        <w:spacing w:after="0" w:line="246" w:lineRule="atLeast"/>
                        <w:rPr>
                          <w:rFonts w:ascii="Consolas" w:eastAsia="Times New Roman" w:hAnsi="Consolas"/>
                          <w:color w:val="3C763D"/>
                          <w:sz w:val="20"/>
                          <w:szCs w:val="20"/>
                        </w:rPr>
                      </w:pPr>
                      <w:r>
                        <w:rPr>
                          <w:rFonts w:ascii="Consolas" w:eastAsia="Times New Roman" w:hAnsi="Consolas"/>
                          <w:color w:val="3C763D"/>
                          <w:sz w:val="20"/>
                          <w:szCs w:val="20"/>
                        </w:rPr>
                        <w:t xml:space="preserve">% </w:t>
                      </w:r>
                      <w:proofErr w:type="spellStart"/>
                      <w:r>
                        <w:rPr>
                          <w:rFonts w:ascii="Consolas" w:eastAsia="Times New Roman" w:hAnsi="Consolas"/>
                          <w:color w:val="3C763D"/>
                          <w:sz w:val="20"/>
                          <w:szCs w:val="20"/>
                        </w:rPr>
                        <w:t>Afiqa</w:t>
                      </w:r>
                      <w:proofErr w:type="spellEnd"/>
                    </w:p>
                    <w:p w:rsidR="008202A4" w:rsidRDefault="008202A4" w:rsidP="0091045A">
                      <w:pPr>
                        <w:spacing w:after="0" w:line="246" w:lineRule="atLeast"/>
                        <w:rPr>
                          <w:rFonts w:ascii="Consolas" w:eastAsia="Times New Roman" w:hAnsi="Consolas"/>
                          <w:color w:val="3C763D"/>
                          <w:sz w:val="20"/>
                          <w:szCs w:val="20"/>
                        </w:rPr>
                      </w:pPr>
                      <w:r>
                        <w:rPr>
                          <w:rFonts w:ascii="Consolas" w:eastAsia="Times New Roman" w:hAnsi="Consolas"/>
                          <w:color w:val="3C763D"/>
                          <w:sz w:val="20"/>
                          <w:szCs w:val="20"/>
                        </w:rPr>
                        <w:t>% Umi</w:t>
                      </w:r>
                    </w:p>
                    <w:p w:rsidR="0091045A" w:rsidRPr="0091045A" w:rsidRDefault="0091045A" w:rsidP="0091045A">
                      <w:pPr>
                        <w:spacing w:after="0" w:line="246" w:lineRule="atLeast"/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</w:pPr>
                      <w:r>
                        <w:rPr>
                          <w:rFonts w:ascii="Consolas" w:eastAsia="Times New Roman" w:hAnsi="Consolas"/>
                          <w:color w:val="3C763D"/>
                          <w:sz w:val="20"/>
                          <w:szCs w:val="20"/>
                        </w:rPr>
                        <w:t>% 23 June 2020</w:t>
                      </w:r>
                    </w:p>
                    <w:p w:rsidR="0091045A" w:rsidRPr="0091045A" w:rsidRDefault="0091045A" w:rsidP="0091045A">
                      <w:pPr>
                        <w:spacing w:after="0" w:line="246" w:lineRule="atLeast"/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</w:pPr>
                    </w:p>
                    <w:p w:rsidR="0091045A" w:rsidRPr="0091045A" w:rsidRDefault="0091045A" w:rsidP="0091045A">
                      <w:pPr>
                        <w:spacing w:after="0" w:line="246" w:lineRule="atLeast"/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</w:pPr>
                      <w:r w:rsidRPr="0091045A">
                        <w:rPr>
                          <w:rFonts w:ascii="Consolas" w:eastAsia="Times New Roman" w:hAnsi="Consolas"/>
                          <w:color w:val="3C763D"/>
                          <w:sz w:val="20"/>
                          <w:szCs w:val="20"/>
                        </w:rPr>
                        <w:t xml:space="preserve">% Read Input Image </w:t>
                      </w:r>
                    </w:p>
                    <w:p w:rsidR="0091045A" w:rsidRPr="0091045A" w:rsidRDefault="0091045A" w:rsidP="0091045A">
                      <w:pPr>
                        <w:spacing w:after="0" w:line="246" w:lineRule="atLeast"/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</w:pPr>
                      <w:proofErr w:type="spellStart"/>
                      <w:r w:rsidRPr="0091045A"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  <w:t>original_image</w:t>
                      </w:r>
                      <w:proofErr w:type="spellEnd"/>
                      <w:r w:rsidRPr="0091045A"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  <w:t xml:space="preserve"> = </w:t>
                      </w:r>
                      <w:proofErr w:type="spellStart"/>
                      <w:proofErr w:type="gramStart"/>
                      <w:r w:rsidRPr="0091045A"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  <w:t>imread</w:t>
                      </w:r>
                      <w:proofErr w:type="spellEnd"/>
                      <w:r w:rsidRPr="0091045A"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91045A">
                        <w:rPr>
                          <w:rFonts w:ascii="Consolas" w:eastAsia="Times New Roman" w:hAnsi="Consolas"/>
                          <w:color w:val="A020F0"/>
                          <w:sz w:val="20"/>
                          <w:szCs w:val="20"/>
                        </w:rPr>
                        <w:t>'car.jpg'</w:t>
                      </w:r>
                      <w:r w:rsidRPr="0091045A"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  <w:t xml:space="preserve">); </w:t>
                      </w:r>
                    </w:p>
                    <w:p w:rsidR="0091045A" w:rsidRPr="0091045A" w:rsidRDefault="0091045A" w:rsidP="0091045A">
                      <w:pPr>
                        <w:spacing w:after="0" w:line="246" w:lineRule="atLeast"/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</w:pPr>
                      <w:proofErr w:type="gramStart"/>
                      <w:r w:rsidRPr="0091045A"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  <w:t>figure</w:t>
                      </w:r>
                      <w:proofErr w:type="gramEnd"/>
                      <w:r w:rsidRPr="0091045A"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91045A"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  <w:t>imshow</w:t>
                      </w:r>
                      <w:proofErr w:type="spellEnd"/>
                      <w:r w:rsidRPr="0091045A"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spellStart"/>
                      <w:r w:rsidRPr="0091045A"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  <w:t>original_image</w:t>
                      </w:r>
                      <w:proofErr w:type="spellEnd"/>
                      <w:r w:rsidRPr="0091045A"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  <w:t>); title(</w:t>
                      </w:r>
                      <w:r w:rsidRPr="0091045A">
                        <w:rPr>
                          <w:rFonts w:ascii="Consolas" w:eastAsia="Times New Roman" w:hAnsi="Consolas"/>
                          <w:color w:val="A020F0"/>
                          <w:sz w:val="20"/>
                          <w:szCs w:val="20"/>
                        </w:rPr>
                        <w:t>'Original Image'</w:t>
                      </w:r>
                      <w:r w:rsidRPr="0091045A"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:rsidR="0091045A" w:rsidRDefault="0091045A" w:rsidP="0091045A">
                      <w:pPr>
                        <w:spacing w:after="0" w:line="246" w:lineRule="atLeast"/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</w:pPr>
                    </w:p>
                    <w:p w:rsidR="0091045A" w:rsidRPr="0091045A" w:rsidRDefault="0091045A" w:rsidP="0091045A">
                      <w:pPr>
                        <w:spacing w:after="0" w:line="246" w:lineRule="atLeast"/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</w:pPr>
                      <w:r w:rsidRPr="0091045A">
                        <w:rPr>
                          <w:rFonts w:ascii="Consolas" w:eastAsia="Times New Roman" w:hAnsi="Consolas"/>
                          <w:color w:val="3C763D"/>
                          <w:sz w:val="20"/>
                          <w:szCs w:val="20"/>
                        </w:rPr>
                        <w:t xml:space="preserve">% Convert into </w:t>
                      </w:r>
                      <w:proofErr w:type="spellStart"/>
                      <w:r w:rsidRPr="0091045A">
                        <w:rPr>
                          <w:rFonts w:ascii="Consolas" w:eastAsia="Times New Roman" w:hAnsi="Consolas"/>
                          <w:color w:val="3C763D"/>
                          <w:sz w:val="20"/>
                          <w:szCs w:val="20"/>
                        </w:rPr>
                        <w:t>gray</w:t>
                      </w:r>
                      <w:proofErr w:type="spellEnd"/>
                      <w:r w:rsidRPr="0091045A">
                        <w:rPr>
                          <w:rFonts w:ascii="Consolas" w:eastAsia="Times New Roman" w:hAnsi="Consolas"/>
                          <w:color w:val="3C763D"/>
                          <w:sz w:val="20"/>
                          <w:szCs w:val="20"/>
                        </w:rPr>
                        <w:t xml:space="preserve"> image</w:t>
                      </w:r>
                    </w:p>
                    <w:p w:rsidR="0091045A" w:rsidRPr="0091045A" w:rsidRDefault="0091045A" w:rsidP="0091045A">
                      <w:pPr>
                        <w:spacing w:after="0" w:line="246" w:lineRule="atLeast"/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</w:pPr>
                      <w:r w:rsidRPr="0091045A"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  <w:t xml:space="preserve">BW = </w:t>
                      </w:r>
                      <w:proofErr w:type="gramStart"/>
                      <w:r w:rsidRPr="0091045A"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  <w:t>rgb2gray(</w:t>
                      </w:r>
                      <w:proofErr w:type="spellStart"/>
                      <w:proofErr w:type="gramEnd"/>
                      <w:r w:rsidRPr="0091045A"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  <w:t>original_image</w:t>
                      </w:r>
                      <w:proofErr w:type="spellEnd"/>
                      <w:r w:rsidRPr="0091045A"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:rsidR="0091045A" w:rsidRPr="0091045A" w:rsidRDefault="0091045A" w:rsidP="0091045A">
                      <w:pPr>
                        <w:spacing w:after="0" w:line="246" w:lineRule="atLeast"/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</w:pPr>
                      <w:proofErr w:type="gramStart"/>
                      <w:r w:rsidRPr="0091045A"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  <w:t>figure</w:t>
                      </w:r>
                      <w:proofErr w:type="gramEnd"/>
                      <w:r w:rsidRPr="0091045A"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91045A"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  <w:t>imshow</w:t>
                      </w:r>
                      <w:proofErr w:type="spellEnd"/>
                      <w:r w:rsidRPr="0091045A"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  <w:t>(BW); title(</w:t>
                      </w:r>
                      <w:r w:rsidRPr="0091045A">
                        <w:rPr>
                          <w:rFonts w:ascii="Consolas" w:eastAsia="Times New Roman" w:hAnsi="Consolas"/>
                          <w:color w:val="A020F0"/>
                          <w:sz w:val="20"/>
                          <w:szCs w:val="20"/>
                        </w:rPr>
                        <w:t>'Black &amp; White'</w:t>
                      </w:r>
                      <w:r w:rsidRPr="0091045A"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:rsidR="0091045A" w:rsidRDefault="0091045A" w:rsidP="0091045A">
                      <w:pPr>
                        <w:spacing w:after="0" w:line="246" w:lineRule="atLeast"/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</w:pPr>
                    </w:p>
                    <w:p w:rsidR="0091045A" w:rsidRPr="0091045A" w:rsidRDefault="0091045A" w:rsidP="0091045A">
                      <w:pPr>
                        <w:spacing w:after="0" w:line="246" w:lineRule="atLeast"/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</w:pPr>
                      <w:r>
                        <w:rPr>
                          <w:rFonts w:ascii="Consolas" w:eastAsia="Times New Roman" w:hAnsi="Consolas"/>
                          <w:color w:val="3C763D"/>
                          <w:sz w:val="20"/>
                          <w:szCs w:val="20"/>
                        </w:rPr>
                        <w:t>% C</w:t>
                      </w:r>
                      <w:r w:rsidRPr="0091045A">
                        <w:rPr>
                          <w:rFonts w:ascii="Consolas" w:eastAsia="Times New Roman" w:hAnsi="Consolas"/>
                          <w:color w:val="3C763D"/>
                          <w:sz w:val="20"/>
                          <w:szCs w:val="20"/>
                        </w:rPr>
                        <w:t>onvert into</w:t>
                      </w:r>
                      <w:r>
                        <w:rPr>
                          <w:rFonts w:ascii="Consolas" w:eastAsia="Times New Roman" w:hAnsi="Consolas"/>
                          <w:color w:val="3C763D"/>
                          <w:sz w:val="20"/>
                          <w:szCs w:val="20"/>
                        </w:rPr>
                        <w:t xml:space="preserve"> double before can use filtering</w:t>
                      </w:r>
                    </w:p>
                    <w:p w:rsidR="0091045A" w:rsidRDefault="0091045A" w:rsidP="0091045A">
                      <w:pPr>
                        <w:spacing w:after="0" w:line="246" w:lineRule="atLeast"/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</w:pPr>
                      <w:proofErr w:type="spellStart"/>
                      <w:r w:rsidRPr="0091045A"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  <w:t>input_image</w:t>
                      </w:r>
                      <w:proofErr w:type="spellEnd"/>
                      <w:r w:rsidRPr="0091045A"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  <w:t xml:space="preserve"> = </w:t>
                      </w:r>
                      <w:proofErr w:type="gramStart"/>
                      <w:r w:rsidRPr="0091045A"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  <w:t>double(</w:t>
                      </w:r>
                      <w:proofErr w:type="gramEnd"/>
                      <w:r w:rsidRPr="0091045A"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  <w:t>BW);</w:t>
                      </w:r>
                    </w:p>
                    <w:p w:rsidR="0091045A" w:rsidRPr="0091045A" w:rsidRDefault="0091045A" w:rsidP="0091045A">
                      <w:pPr>
                        <w:spacing w:after="0" w:line="246" w:lineRule="atLeast"/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</w:pPr>
                    </w:p>
                    <w:p w:rsidR="0091045A" w:rsidRPr="0091045A" w:rsidRDefault="0091045A" w:rsidP="0091045A">
                      <w:pPr>
                        <w:spacing w:after="0" w:line="246" w:lineRule="atLeast"/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</w:pPr>
                      <w:r w:rsidRPr="0091045A">
                        <w:rPr>
                          <w:rFonts w:ascii="Consolas" w:eastAsia="Times New Roman" w:hAnsi="Consolas"/>
                          <w:color w:val="3C763D"/>
                          <w:sz w:val="20"/>
                          <w:szCs w:val="20"/>
                        </w:rPr>
                        <w:t xml:space="preserve">% Sobel Operator Mask </w:t>
                      </w:r>
                    </w:p>
                    <w:p w:rsidR="0091045A" w:rsidRPr="0091045A" w:rsidRDefault="0091045A" w:rsidP="0091045A">
                      <w:pPr>
                        <w:spacing w:after="0" w:line="246" w:lineRule="atLeast"/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</w:pPr>
                      <w:proofErr w:type="spellStart"/>
                      <w:r w:rsidRPr="0091045A"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  <w:t>Mx</w:t>
                      </w:r>
                      <w:proofErr w:type="spellEnd"/>
                      <w:r w:rsidRPr="0091045A"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  <w:t xml:space="preserve"> = [-1 0 1; -2 0 2; -1 0 1]; </w:t>
                      </w:r>
                    </w:p>
                    <w:p w:rsidR="0091045A" w:rsidRPr="0091045A" w:rsidRDefault="0091045A" w:rsidP="0091045A">
                      <w:pPr>
                        <w:spacing w:after="0" w:line="246" w:lineRule="atLeast"/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</w:pPr>
                      <w:r w:rsidRPr="0091045A"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  <w:t xml:space="preserve">My = [-1 -2 -1; 0 0 0; 1 2 1]; </w:t>
                      </w:r>
                    </w:p>
                    <w:p w:rsidR="00C62AF7" w:rsidRDefault="00C62AF7" w:rsidP="0091045A">
                      <w:pPr>
                        <w:spacing w:after="0" w:line="246" w:lineRule="atLeast"/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</w:pPr>
                    </w:p>
                    <w:p w:rsidR="0091045A" w:rsidRPr="0091045A" w:rsidRDefault="0091045A" w:rsidP="0091045A">
                      <w:pPr>
                        <w:spacing w:after="0" w:line="246" w:lineRule="atLeast"/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</w:pPr>
                      <w:bookmarkStart w:id="1" w:name="_GoBack"/>
                      <w:bookmarkEnd w:id="1"/>
                      <w:r w:rsidRPr="0091045A">
                        <w:rPr>
                          <w:rFonts w:ascii="Consolas" w:eastAsia="Times New Roman" w:hAnsi="Consolas"/>
                          <w:color w:val="3C763D"/>
                          <w:sz w:val="20"/>
                          <w:szCs w:val="20"/>
                        </w:rPr>
                        <w:t xml:space="preserve">% Edge Detection Process </w:t>
                      </w:r>
                    </w:p>
                    <w:p w:rsidR="0091045A" w:rsidRPr="0091045A" w:rsidRDefault="0091045A" w:rsidP="0091045A">
                      <w:pPr>
                        <w:spacing w:after="0" w:line="246" w:lineRule="atLeast"/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</w:pPr>
                      <w:r w:rsidRPr="0091045A">
                        <w:rPr>
                          <w:rFonts w:ascii="Consolas" w:eastAsia="Times New Roman" w:hAnsi="Consolas"/>
                          <w:color w:val="3C763D"/>
                          <w:sz w:val="20"/>
                          <w:szCs w:val="20"/>
                        </w:rPr>
                        <w:t xml:space="preserve">% When </w:t>
                      </w:r>
                      <w:proofErr w:type="spellStart"/>
                      <w:r w:rsidRPr="0091045A">
                        <w:rPr>
                          <w:rFonts w:ascii="Consolas" w:eastAsia="Times New Roman" w:hAnsi="Consolas"/>
                          <w:color w:val="3C763D"/>
                          <w:sz w:val="20"/>
                          <w:szCs w:val="20"/>
                        </w:rPr>
                        <w:t>i</w:t>
                      </w:r>
                      <w:proofErr w:type="spellEnd"/>
                      <w:r w:rsidRPr="0091045A">
                        <w:rPr>
                          <w:rFonts w:ascii="Consolas" w:eastAsia="Times New Roman" w:hAnsi="Consolas"/>
                          <w:color w:val="3C763D"/>
                          <w:sz w:val="20"/>
                          <w:szCs w:val="20"/>
                        </w:rPr>
                        <w:t xml:space="preserve"> = 1 and j = 1, then filtered_image pixel </w:t>
                      </w:r>
                    </w:p>
                    <w:p w:rsidR="0091045A" w:rsidRPr="0091045A" w:rsidRDefault="0091045A" w:rsidP="0091045A">
                      <w:pPr>
                        <w:spacing w:after="0" w:line="246" w:lineRule="atLeast"/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</w:pPr>
                      <w:r w:rsidRPr="0091045A">
                        <w:rPr>
                          <w:rFonts w:ascii="Consolas" w:eastAsia="Times New Roman" w:hAnsi="Consolas"/>
                          <w:color w:val="3C763D"/>
                          <w:sz w:val="20"/>
                          <w:szCs w:val="20"/>
                        </w:rPr>
                        <w:t xml:space="preserve">% position will be </w:t>
                      </w:r>
                      <w:proofErr w:type="spellStart"/>
                      <w:r w:rsidRPr="0091045A">
                        <w:rPr>
                          <w:rFonts w:ascii="Consolas" w:eastAsia="Times New Roman" w:hAnsi="Consolas"/>
                          <w:color w:val="3C763D"/>
                          <w:sz w:val="20"/>
                          <w:szCs w:val="20"/>
                        </w:rPr>
                        <w:t>filtered_</w:t>
                      </w:r>
                      <w:proofErr w:type="gramStart"/>
                      <w:r w:rsidRPr="0091045A">
                        <w:rPr>
                          <w:rFonts w:ascii="Consolas" w:eastAsia="Times New Roman" w:hAnsi="Consolas"/>
                          <w:color w:val="3C763D"/>
                          <w:sz w:val="20"/>
                          <w:szCs w:val="20"/>
                        </w:rPr>
                        <w:t>image</w:t>
                      </w:r>
                      <w:proofErr w:type="spellEnd"/>
                      <w:r w:rsidRPr="0091045A">
                        <w:rPr>
                          <w:rFonts w:ascii="Consolas" w:eastAsia="Times New Roman" w:hAnsi="Consolas"/>
                          <w:color w:val="3C763D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91045A">
                        <w:rPr>
                          <w:rFonts w:ascii="Consolas" w:eastAsia="Times New Roman" w:hAnsi="Consolas"/>
                          <w:color w:val="3C763D"/>
                          <w:sz w:val="20"/>
                          <w:szCs w:val="20"/>
                        </w:rPr>
                        <w:t xml:space="preserve">2, 2) </w:t>
                      </w:r>
                    </w:p>
                    <w:p w:rsidR="0091045A" w:rsidRPr="0091045A" w:rsidRDefault="0091045A" w:rsidP="0091045A">
                      <w:pPr>
                        <w:spacing w:after="0" w:line="246" w:lineRule="atLeast"/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</w:pPr>
                      <w:r w:rsidRPr="0091045A">
                        <w:rPr>
                          <w:rFonts w:ascii="Consolas" w:eastAsia="Times New Roman" w:hAnsi="Consolas"/>
                          <w:color w:val="3C763D"/>
                          <w:sz w:val="20"/>
                          <w:szCs w:val="20"/>
                        </w:rPr>
                        <w:t xml:space="preserve">% </w:t>
                      </w:r>
                      <w:proofErr w:type="gramStart"/>
                      <w:r w:rsidRPr="0091045A">
                        <w:rPr>
                          <w:rFonts w:ascii="Consolas" w:eastAsia="Times New Roman" w:hAnsi="Consolas"/>
                          <w:color w:val="3C763D"/>
                          <w:sz w:val="20"/>
                          <w:szCs w:val="20"/>
                        </w:rPr>
                        <w:t>The</w:t>
                      </w:r>
                      <w:proofErr w:type="gramEnd"/>
                      <w:r w:rsidRPr="0091045A">
                        <w:rPr>
                          <w:rFonts w:ascii="Consolas" w:eastAsia="Times New Roman" w:hAnsi="Consolas"/>
                          <w:color w:val="3C763D"/>
                          <w:sz w:val="20"/>
                          <w:szCs w:val="20"/>
                        </w:rPr>
                        <w:t xml:space="preserve"> mask is of 3x3, so we need to traverse </w:t>
                      </w:r>
                    </w:p>
                    <w:p w:rsidR="0091045A" w:rsidRPr="0091045A" w:rsidRDefault="0091045A" w:rsidP="0091045A">
                      <w:pPr>
                        <w:spacing w:after="0" w:line="246" w:lineRule="atLeast"/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</w:pPr>
                      <w:r w:rsidRPr="0091045A">
                        <w:rPr>
                          <w:rFonts w:ascii="Consolas" w:eastAsia="Times New Roman" w:hAnsi="Consolas"/>
                          <w:color w:val="3C763D"/>
                          <w:sz w:val="20"/>
                          <w:szCs w:val="20"/>
                        </w:rPr>
                        <w:t xml:space="preserve">% to </w:t>
                      </w:r>
                      <w:proofErr w:type="spellStart"/>
                      <w:r w:rsidRPr="0091045A">
                        <w:rPr>
                          <w:rFonts w:ascii="Consolas" w:eastAsia="Times New Roman" w:hAnsi="Consolas"/>
                          <w:color w:val="3C763D"/>
                          <w:sz w:val="20"/>
                          <w:szCs w:val="20"/>
                        </w:rPr>
                        <w:t>filtered_</w:t>
                      </w:r>
                      <w:proofErr w:type="gramStart"/>
                      <w:r w:rsidRPr="0091045A">
                        <w:rPr>
                          <w:rFonts w:ascii="Consolas" w:eastAsia="Times New Roman" w:hAnsi="Consolas"/>
                          <w:color w:val="3C763D"/>
                          <w:sz w:val="20"/>
                          <w:szCs w:val="20"/>
                        </w:rPr>
                        <w:t>image</w:t>
                      </w:r>
                      <w:proofErr w:type="spellEnd"/>
                      <w:r w:rsidRPr="0091045A">
                        <w:rPr>
                          <w:rFonts w:ascii="Consolas" w:eastAsia="Times New Roman" w:hAnsi="Consolas"/>
                          <w:color w:val="3C763D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91045A">
                        <w:rPr>
                          <w:rFonts w:ascii="Consolas" w:eastAsia="Times New Roman" w:hAnsi="Consolas"/>
                          <w:color w:val="3C763D"/>
                          <w:sz w:val="20"/>
                          <w:szCs w:val="20"/>
                        </w:rPr>
                        <w:t>size(</w:t>
                      </w:r>
                      <w:proofErr w:type="spellStart"/>
                      <w:r w:rsidRPr="0091045A">
                        <w:rPr>
                          <w:rFonts w:ascii="Consolas" w:eastAsia="Times New Roman" w:hAnsi="Consolas"/>
                          <w:color w:val="3C763D"/>
                          <w:sz w:val="20"/>
                          <w:szCs w:val="20"/>
                        </w:rPr>
                        <w:t>input_image</w:t>
                      </w:r>
                      <w:proofErr w:type="spellEnd"/>
                      <w:r w:rsidRPr="0091045A">
                        <w:rPr>
                          <w:rFonts w:ascii="Consolas" w:eastAsia="Times New Roman" w:hAnsi="Consolas"/>
                          <w:color w:val="3C763D"/>
                          <w:sz w:val="20"/>
                          <w:szCs w:val="20"/>
                        </w:rPr>
                        <w:t xml:space="preserve">, 1) - 2 </w:t>
                      </w:r>
                    </w:p>
                    <w:p w:rsidR="0091045A" w:rsidRPr="0091045A" w:rsidRDefault="0091045A" w:rsidP="0091045A">
                      <w:pPr>
                        <w:spacing w:after="0" w:line="246" w:lineRule="atLeast"/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</w:pPr>
                      <w:r w:rsidRPr="0091045A">
                        <w:rPr>
                          <w:rFonts w:ascii="Consolas" w:eastAsia="Times New Roman" w:hAnsi="Consolas"/>
                          <w:color w:val="3C763D"/>
                          <w:sz w:val="20"/>
                          <w:szCs w:val="20"/>
                        </w:rPr>
                        <w:t xml:space="preserve">% </w:t>
                      </w:r>
                      <w:proofErr w:type="gramStart"/>
                      <w:r w:rsidRPr="0091045A">
                        <w:rPr>
                          <w:rFonts w:ascii="Consolas" w:eastAsia="Times New Roman" w:hAnsi="Consolas"/>
                          <w:color w:val="3C763D"/>
                          <w:sz w:val="20"/>
                          <w:szCs w:val="20"/>
                        </w:rPr>
                        <w:t>size(</w:t>
                      </w:r>
                      <w:proofErr w:type="spellStart"/>
                      <w:proofErr w:type="gramEnd"/>
                      <w:r w:rsidRPr="0091045A">
                        <w:rPr>
                          <w:rFonts w:ascii="Consolas" w:eastAsia="Times New Roman" w:hAnsi="Consolas"/>
                          <w:color w:val="3C763D"/>
                          <w:sz w:val="20"/>
                          <w:szCs w:val="20"/>
                        </w:rPr>
                        <w:t>input_image</w:t>
                      </w:r>
                      <w:proofErr w:type="spellEnd"/>
                      <w:r w:rsidRPr="0091045A">
                        <w:rPr>
                          <w:rFonts w:ascii="Consolas" w:eastAsia="Times New Roman" w:hAnsi="Consolas"/>
                          <w:color w:val="3C763D"/>
                          <w:sz w:val="20"/>
                          <w:szCs w:val="20"/>
                        </w:rPr>
                        <w:t xml:space="preserve">, 2) - 2) </w:t>
                      </w:r>
                    </w:p>
                    <w:p w:rsidR="0091045A" w:rsidRPr="0091045A" w:rsidRDefault="0091045A" w:rsidP="0091045A">
                      <w:pPr>
                        <w:spacing w:after="0" w:line="246" w:lineRule="atLeast"/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</w:pPr>
                      <w:r w:rsidRPr="0091045A">
                        <w:rPr>
                          <w:rFonts w:ascii="Consolas" w:eastAsia="Times New Roman" w:hAnsi="Consolas"/>
                          <w:color w:val="3C763D"/>
                          <w:sz w:val="20"/>
                          <w:szCs w:val="20"/>
                        </w:rPr>
                        <w:t xml:space="preserve">% </w:t>
                      </w:r>
                      <w:proofErr w:type="gramStart"/>
                      <w:r w:rsidRPr="0091045A">
                        <w:rPr>
                          <w:rFonts w:ascii="Consolas" w:eastAsia="Times New Roman" w:hAnsi="Consolas"/>
                          <w:color w:val="3C763D"/>
                          <w:sz w:val="20"/>
                          <w:szCs w:val="20"/>
                        </w:rPr>
                        <w:t>Thus</w:t>
                      </w:r>
                      <w:proofErr w:type="gramEnd"/>
                      <w:r w:rsidRPr="0091045A">
                        <w:rPr>
                          <w:rFonts w:ascii="Consolas" w:eastAsia="Times New Roman" w:hAnsi="Consolas"/>
                          <w:color w:val="3C763D"/>
                          <w:sz w:val="20"/>
                          <w:szCs w:val="20"/>
                        </w:rPr>
                        <w:t xml:space="preserve"> we are not considering the borders. </w:t>
                      </w:r>
                    </w:p>
                    <w:p w:rsidR="0091045A" w:rsidRDefault="0091045A" w:rsidP="0091045A">
                      <w:pPr>
                        <w:spacing w:after="0" w:line="246" w:lineRule="atLeast"/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</w:pPr>
                    </w:p>
                    <w:p w:rsidR="0091045A" w:rsidRPr="0091045A" w:rsidRDefault="0091045A" w:rsidP="0091045A">
                      <w:pPr>
                        <w:spacing w:after="0" w:line="246" w:lineRule="atLeast"/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</w:pPr>
                      <w:proofErr w:type="gramStart"/>
                      <w:r w:rsidRPr="0091045A">
                        <w:rPr>
                          <w:rFonts w:ascii="Consolas" w:eastAsia="Times New Roman" w:hAnsi="Consolas"/>
                          <w:color w:val="0000FF"/>
                          <w:sz w:val="20"/>
                          <w:szCs w:val="20"/>
                        </w:rPr>
                        <w:t>for</w:t>
                      </w:r>
                      <w:proofErr w:type="gramEnd"/>
                      <w:r w:rsidRPr="0091045A">
                        <w:rPr>
                          <w:rFonts w:ascii="Consolas" w:eastAsia="Times New Roman" w:hAnsi="Consolas"/>
                          <w:color w:val="0000FF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91045A"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  <w:t>i</w:t>
                      </w:r>
                      <w:proofErr w:type="spellEnd"/>
                      <w:r w:rsidRPr="0091045A"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  <w:t xml:space="preserve"> = 1:size(</w:t>
                      </w:r>
                      <w:proofErr w:type="spellStart"/>
                      <w:r w:rsidRPr="0091045A"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  <w:t>input_image</w:t>
                      </w:r>
                      <w:proofErr w:type="spellEnd"/>
                      <w:r w:rsidRPr="0091045A"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  <w:t xml:space="preserve">, 1) - 2 </w:t>
                      </w:r>
                    </w:p>
                    <w:p w:rsidR="0091045A" w:rsidRPr="0091045A" w:rsidRDefault="0091045A" w:rsidP="0091045A">
                      <w:pPr>
                        <w:spacing w:after="0" w:line="246" w:lineRule="atLeast"/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</w:pPr>
                      <w:r w:rsidRPr="0091045A"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proofErr w:type="gramStart"/>
                      <w:r w:rsidRPr="0091045A">
                        <w:rPr>
                          <w:rFonts w:ascii="Consolas" w:eastAsia="Times New Roman" w:hAnsi="Consolas"/>
                          <w:color w:val="0000FF"/>
                          <w:sz w:val="20"/>
                          <w:szCs w:val="20"/>
                        </w:rPr>
                        <w:t>for</w:t>
                      </w:r>
                      <w:proofErr w:type="gramEnd"/>
                      <w:r w:rsidRPr="0091045A">
                        <w:rPr>
                          <w:rFonts w:ascii="Consolas" w:eastAsia="Times New Roman" w:hAnsi="Consolas"/>
                          <w:color w:val="0000FF"/>
                          <w:sz w:val="20"/>
                          <w:szCs w:val="20"/>
                        </w:rPr>
                        <w:t xml:space="preserve"> </w:t>
                      </w:r>
                      <w:r w:rsidRPr="0091045A"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  <w:t>j = 1:size(</w:t>
                      </w:r>
                      <w:proofErr w:type="spellStart"/>
                      <w:r w:rsidRPr="0091045A"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  <w:t>input_image</w:t>
                      </w:r>
                      <w:proofErr w:type="spellEnd"/>
                      <w:r w:rsidRPr="0091045A"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  <w:t xml:space="preserve">, 2) - 2 </w:t>
                      </w:r>
                    </w:p>
                    <w:p w:rsidR="0091045A" w:rsidRPr="0091045A" w:rsidRDefault="0091045A" w:rsidP="0091045A">
                      <w:pPr>
                        <w:spacing w:after="0" w:line="246" w:lineRule="atLeast"/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</w:pPr>
                      <w:r w:rsidRPr="0091045A"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  <w:t xml:space="preserve">        </w:t>
                      </w:r>
                      <w:r w:rsidRPr="0091045A">
                        <w:rPr>
                          <w:rFonts w:ascii="Consolas" w:eastAsia="Times New Roman" w:hAnsi="Consolas"/>
                          <w:color w:val="3C763D"/>
                          <w:sz w:val="20"/>
                          <w:szCs w:val="20"/>
                        </w:rPr>
                        <w:t xml:space="preserve">% Gradient approximations </w:t>
                      </w:r>
                    </w:p>
                    <w:p w:rsidR="0091045A" w:rsidRPr="0091045A" w:rsidRDefault="0091045A" w:rsidP="0091045A">
                      <w:pPr>
                        <w:spacing w:after="0" w:line="246" w:lineRule="atLeast"/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</w:pPr>
                      <w:r w:rsidRPr="0091045A"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r w:rsidRPr="0091045A"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  <w:t>Gx</w:t>
                      </w:r>
                      <w:proofErr w:type="spellEnd"/>
                      <w:r w:rsidRPr="0091045A"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  <w:t xml:space="preserve"> = </w:t>
                      </w:r>
                      <w:proofErr w:type="gramStart"/>
                      <w:r w:rsidRPr="0091045A"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  <w:t>sum(</w:t>
                      </w:r>
                      <w:proofErr w:type="gramEnd"/>
                      <w:r w:rsidRPr="0091045A"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  <w:t>sum(</w:t>
                      </w:r>
                      <w:proofErr w:type="spellStart"/>
                      <w:r w:rsidRPr="0091045A"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  <w:t>Mx</w:t>
                      </w:r>
                      <w:proofErr w:type="spellEnd"/>
                      <w:r w:rsidRPr="0091045A"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  <w:t>.*</w:t>
                      </w:r>
                      <w:proofErr w:type="spellStart"/>
                      <w:r w:rsidRPr="0091045A"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  <w:t>input_image</w:t>
                      </w:r>
                      <w:proofErr w:type="spellEnd"/>
                      <w:r w:rsidRPr="0091045A"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  <w:t xml:space="preserve">(i:i+2, j:j+2))); </w:t>
                      </w:r>
                    </w:p>
                    <w:p w:rsidR="0091045A" w:rsidRPr="0091045A" w:rsidRDefault="0091045A" w:rsidP="0091045A">
                      <w:pPr>
                        <w:spacing w:after="0" w:line="246" w:lineRule="atLeast"/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</w:pPr>
                      <w:r w:rsidRPr="0091045A"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r w:rsidRPr="0091045A"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  <w:t>Gy</w:t>
                      </w:r>
                      <w:proofErr w:type="spellEnd"/>
                      <w:r w:rsidRPr="0091045A"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  <w:t xml:space="preserve"> = </w:t>
                      </w:r>
                      <w:proofErr w:type="gramStart"/>
                      <w:r w:rsidRPr="0091045A"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  <w:t>sum(</w:t>
                      </w:r>
                      <w:proofErr w:type="gramEnd"/>
                      <w:r w:rsidRPr="0091045A"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  <w:t>sum(My.*</w:t>
                      </w:r>
                      <w:proofErr w:type="spellStart"/>
                      <w:r w:rsidRPr="0091045A"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  <w:t>input_image</w:t>
                      </w:r>
                      <w:proofErr w:type="spellEnd"/>
                      <w:r w:rsidRPr="0091045A"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  <w:t xml:space="preserve">(i:i+2, j:j+2))); </w:t>
                      </w:r>
                    </w:p>
                    <w:p w:rsidR="0091045A" w:rsidRPr="0091045A" w:rsidRDefault="0091045A" w:rsidP="0091045A">
                      <w:pPr>
                        <w:spacing w:after="0" w:line="246" w:lineRule="atLeast"/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</w:pPr>
                      <w:r w:rsidRPr="0091045A"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  <w:t xml:space="preserve">        </w:t>
                      </w:r>
                    </w:p>
                    <w:p w:rsidR="0091045A" w:rsidRPr="0091045A" w:rsidRDefault="0091045A" w:rsidP="0091045A">
                      <w:pPr>
                        <w:spacing w:after="0" w:line="246" w:lineRule="atLeast"/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</w:pPr>
                      <w:r w:rsidRPr="0091045A"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  <w:t xml:space="preserve">        </w:t>
                      </w:r>
                      <w:r w:rsidRPr="0091045A">
                        <w:rPr>
                          <w:rFonts w:ascii="Consolas" w:eastAsia="Times New Roman" w:hAnsi="Consolas"/>
                          <w:color w:val="3C763D"/>
                          <w:sz w:val="20"/>
                          <w:szCs w:val="20"/>
                        </w:rPr>
                        <w:t xml:space="preserve">% </w:t>
                      </w:r>
                      <w:proofErr w:type="gramStart"/>
                      <w:r w:rsidRPr="0091045A">
                        <w:rPr>
                          <w:rFonts w:ascii="Consolas" w:eastAsia="Times New Roman" w:hAnsi="Consolas"/>
                          <w:color w:val="3C763D"/>
                          <w:sz w:val="20"/>
                          <w:szCs w:val="20"/>
                        </w:rPr>
                        <w:t>Calculate</w:t>
                      </w:r>
                      <w:proofErr w:type="gramEnd"/>
                      <w:r w:rsidRPr="0091045A">
                        <w:rPr>
                          <w:rFonts w:ascii="Consolas" w:eastAsia="Times New Roman" w:hAnsi="Consolas"/>
                          <w:color w:val="3C763D"/>
                          <w:sz w:val="20"/>
                          <w:szCs w:val="20"/>
                        </w:rPr>
                        <w:t xml:space="preserve"> magnitude of vector</w:t>
                      </w:r>
                    </w:p>
                    <w:p w:rsidR="0091045A" w:rsidRPr="0091045A" w:rsidRDefault="0091045A" w:rsidP="0091045A">
                      <w:pPr>
                        <w:spacing w:after="0" w:line="246" w:lineRule="atLeast"/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</w:pPr>
                      <w:r w:rsidRPr="0091045A"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r w:rsidRPr="0091045A"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  <w:t>filtered_</w:t>
                      </w:r>
                      <w:proofErr w:type="gramStart"/>
                      <w:r w:rsidRPr="0091045A"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  <w:t>image</w:t>
                      </w:r>
                      <w:proofErr w:type="spellEnd"/>
                      <w:r w:rsidRPr="0091045A"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91045A"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  <w:t xml:space="preserve">i+1, j+1) = </w:t>
                      </w:r>
                      <w:proofErr w:type="spellStart"/>
                      <w:r w:rsidRPr="0091045A"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  <w:t>sqrt</w:t>
                      </w:r>
                      <w:proofErr w:type="spellEnd"/>
                      <w:r w:rsidRPr="0091045A"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  <w:t xml:space="preserve">(Gx.^2 + Gy.^2); </w:t>
                      </w:r>
                    </w:p>
                    <w:p w:rsidR="0091045A" w:rsidRPr="0091045A" w:rsidRDefault="0091045A" w:rsidP="0091045A">
                      <w:pPr>
                        <w:spacing w:after="0" w:line="246" w:lineRule="atLeast"/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</w:pPr>
                      <w:r w:rsidRPr="0091045A"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proofErr w:type="gramStart"/>
                      <w:r w:rsidRPr="0091045A">
                        <w:rPr>
                          <w:rFonts w:ascii="Consolas" w:eastAsia="Times New Roman" w:hAnsi="Consolas"/>
                          <w:color w:val="0000FF"/>
                          <w:sz w:val="20"/>
                          <w:szCs w:val="20"/>
                        </w:rPr>
                        <w:t>end</w:t>
                      </w:r>
                      <w:proofErr w:type="gramEnd"/>
                      <w:r w:rsidRPr="0091045A">
                        <w:rPr>
                          <w:rFonts w:ascii="Consolas" w:eastAsia="Times New Roman" w:hAnsi="Consolas"/>
                          <w:color w:val="0000FF"/>
                          <w:sz w:val="20"/>
                          <w:szCs w:val="20"/>
                        </w:rPr>
                        <w:t xml:space="preserve"> </w:t>
                      </w:r>
                    </w:p>
                    <w:p w:rsidR="0091045A" w:rsidRPr="0091045A" w:rsidRDefault="0091045A" w:rsidP="0091045A">
                      <w:pPr>
                        <w:spacing w:after="0" w:line="246" w:lineRule="atLeast"/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</w:pPr>
                      <w:proofErr w:type="gramStart"/>
                      <w:r w:rsidRPr="0091045A">
                        <w:rPr>
                          <w:rFonts w:ascii="Consolas" w:eastAsia="Times New Roman" w:hAnsi="Consolas"/>
                          <w:color w:val="0000FF"/>
                          <w:sz w:val="20"/>
                          <w:szCs w:val="20"/>
                        </w:rPr>
                        <w:t>end</w:t>
                      </w:r>
                      <w:proofErr w:type="gramEnd"/>
                      <w:r w:rsidRPr="0091045A">
                        <w:rPr>
                          <w:rFonts w:ascii="Consolas" w:eastAsia="Times New Roman" w:hAnsi="Consolas"/>
                          <w:color w:val="0000FF"/>
                          <w:sz w:val="20"/>
                          <w:szCs w:val="20"/>
                        </w:rPr>
                        <w:t xml:space="preserve"> </w:t>
                      </w:r>
                    </w:p>
                    <w:p w:rsidR="0091045A" w:rsidRDefault="0091045A" w:rsidP="0091045A">
                      <w:pPr>
                        <w:spacing w:after="0" w:line="246" w:lineRule="atLeast"/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</w:pPr>
                    </w:p>
                    <w:p w:rsidR="0091045A" w:rsidRPr="0091045A" w:rsidRDefault="0091045A" w:rsidP="0091045A">
                      <w:pPr>
                        <w:spacing w:after="0" w:line="246" w:lineRule="atLeast"/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</w:pPr>
                      <w:r w:rsidRPr="0091045A">
                        <w:rPr>
                          <w:rFonts w:ascii="Consolas" w:eastAsia="Times New Roman" w:hAnsi="Consolas"/>
                          <w:color w:val="3C763D"/>
                          <w:sz w:val="20"/>
                          <w:szCs w:val="20"/>
                        </w:rPr>
                        <w:t xml:space="preserve">% Displaying Filtered Image </w:t>
                      </w:r>
                    </w:p>
                    <w:p w:rsidR="0091045A" w:rsidRPr="0091045A" w:rsidRDefault="0091045A" w:rsidP="0091045A">
                      <w:pPr>
                        <w:spacing w:after="0" w:line="246" w:lineRule="atLeast"/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</w:pPr>
                      <w:proofErr w:type="spellStart"/>
                      <w:r w:rsidRPr="0091045A"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  <w:t>filtered_image</w:t>
                      </w:r>
                      <w:proofErr w:type="spellEnd"/>
                      <w:r w:rsidRPr="0091045A"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  <w:t xml:space="preserve"> = </w:t>
                      </w:r>
                      <w:proofErr w:type="gramStart"/>
                      <w:r w:rsidRPr="0091045A"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  <w:t>uint8(</w:t>
                      </w:r>
                      <w:proofErr w:type="spellStart"/>
                      <w:proofErr w:type="gramEnd"/>
                      <w:r w:rsidRPr="0091045A"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  <w:t>filtered_image</w:t>
                      </w:r>
                      <w:proofErr w:type="spellEnd"/>
                      <w:r w:rsidRPr="0091045A"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:rsidR="0091045A" w:rsidRPr="0091045A" w:rsidRDefault="0091045A" w:rsidP="0091045A">
                      <w:pPr>
                        <w:spacing w:after="0" w:line="246" w:lineRule="atLeast"/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</w:pPr>
                      <w:proofErr w:type="gramStart"/>
                      <w:r w:rsidRPr="0091045A"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  <w:t>figure</w:t>
                      </w:r>
                      <w:proofErr w:type="gramEnd"/>
                      <w:r w:rsidRPr="0091045A"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91045A"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  <w:t>imshow</w:t>
                      </w:r>
                      <w:proofErr w:type="spellEnd"/>
                      <w:r w:rsidRPr="0091045A"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spellStart"/>
                      <w:r w:rsidRPr="0091045A"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  <w:t>filtered_image</w:t>
                      </w:r>
                      <w:proofErr w:type="spellEnd"/>
                      <w:r w:rsidRPr="0091045A"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  <w:t>); title(</w:t>
                      </w:r>
                      <w:r w:rsidRPr="0091045A">
                        <w:rPr>
                          <w:rFonts w:ascii="Consolas" w:eastAsia="Times New Roman" w:hAnsi="Consolas"/>
                          <w:color w:val="A020F0"/>
                          <w:sz w:val="20"/>
                          <w:szCs w:val="20"/>
                        </w:rPr>
                        <w:t>'Filtered Image'</w:t>
                      </w:r>
                      <w:r w:rsidRPr="0091045A"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:rsidR="0091045A" w:rsidRDefault="0091045A" w:rsidP="0091045A">
                      <w:pPr>
                        <w:spacing w:after="0" w:line="246" w:lineRule="atLeast"/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</w:pPr>
                    </w:p>
                    <w:p w:rsidR="0091045A" w:rsidRPr="0091045A" w:rsidRDefault="0091045A" w:rsidP="0091045A">
                      <w:pPr>
                        <w:spacing w:after="0" w:line="246" w:lineRule="atLeast"/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</w:pPr>
                      <w:r w:rsidRPr="0091045A">
                        <w:rPr>
                          <w:rFonts w:ascii="Consolas" w:eastAsia="Times New Roman" w:hAnsi="Consolas"/>
                          <w:color w:val="3C763D"/>
                          <w:sz w:val="20"/>
                          <w:szCs w:val="20"/>
                        </w:rPr>
                        <w:t xml:space="preserve">% Define a threshold value </w:t>
                      </w:r>
                    </w:p>
                    <w:p w:rsidR="0091045A" w:rsidRPr="0091045A" w:rsidRDefault="0091045A" w:rsidP="0091045A">
                      <w:pPr>
                        <w:spacing w:after="0" w:line="246" w:lineRule="atLeast"/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 w:rsidRPr="0091045A"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  <w:t>thresholdValue</w:t>
                      </w:r>
                      <w:proofErr w:type="spellEnd"/>
                      <w:proofErr w:type="gramEnd"/>
                      <w:r w:rsidRPr="0091045A"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  <w:t xml:space="preserve"> = 100; </w:t>
                      </w:r>
                      <w:r w:rsidRPr="0091045A">
                        <w:rPr>
                          <w:rFonts w:ascii="Consolas" w:eastAsia="Times New Roman" w:hAnsi="Consolas"/>
                          <w:color w:val="3C763D"/>
                          <w:sz w:val="20"/>
                          <w:szCs w:val="20"/>
                        </w:rPr>
                        <w:t xml:space="preserve">% varies between [0 255] </w:t>
                      </w:r>
                    </w:p>
                    <w:p w:rsidR="0091045A" w:rsidRPr="0091045A" w:rsidRDefault="0091045A" w:rsidP="0091045A">
                      <w:pPr>
                        <w:spacing w:after="0" w:line="246" w:lineRule="atLeast"/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</w:pPr>
                      <w:proofErr w:type="spellStart"/>
                      <w:r w:rsidRPr="0091045A"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  <w:t>output_image</w:t>
                      </w:r>
                      <w:proofErr w:type="spellEnd"/>
                      <w:r w:rsidRPr="0091045A"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  <w:t xml:space="preserve"> = </w:t>
                      </w:r>
                      <w:proofErr w:type="gramStart"/>
                      <w:r w:rsidRPr="0091045A"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  <w:t>max(</w:t>
                      </w:r>
                      <w:proofErr w:type="spellStart"/>
                      <w:proofErr w:type="gramEnd"/>
                      <w:r w:rsidRPr="0091045A"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  <w:t>filtered_image</w:t>
                      </w:r>
                      <w:proofErr w:type="spellEnd"/>
                      <w:r w:rsidRPr="0091045A"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91045A"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  <w:t>thresholdValue</w:t>
                      </w:r>
                      <w:proofErr w:type="spellEnd"/>
                      <w:r w:rsidRPr="0091045A"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:rsidR="0091045A" w:rsidRPr="0091045A" w:rsidRDefault="0091045A" w:rsidP="0091045A">
                      <w:pPr>
                        <w:spacing w:after="0" w:line="246" w:lineRule="atLeast"/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</w:pPr>
                      <w:proofErr w:type="spellStart"/>
                      <w:r w:rsidRPr="0091045A"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  <w:t>output_</w:t>
                      </w:r>
                      <w:proofErr w:type="gramStart"/>
                      <w:r w:rsidRPr="0091045A"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  <w:t>image</w:t>
                      </w:r>
                      <w:proofErr w:type="spellEnd"/>
                      <w:r w:rsidRPr="0091045A"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spellStart"/>
                      <w:proofErr w:type="gramEnd"/>
                      <w:r w:rsidRPr="0091045A"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  <w:t>output_image</w:t>
                      </w:r>
                      <w:proofErr w:type="spellEnd"/>
                      <w:r w:rsidRPr="0091045A"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  <w:t xml:space="preserve"> == round(</w:t>
                      </w:r>
                      <w:proofErr w:type="spellStart"/>
                      <w:r w:rsidRPr="0091045A"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  <w:t>thresholdValue</w:t>
                      </w:r>
                      <w:proofErr w:type="spellEnd"/>
                      <w:r w:rsidRPr="0091045A"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  <w:t xml:space="preserve">)) = 0; </w:t>
                      </w:r>
                    </w:p>
                    <w:p w:rsidR="0091045A" w:rsidRDefault="0091045A" w:rsidP="0091045A">
                      <w:pPr>
                        <w:spacing w:after="0" w:line="246" w:lineRule="atLeast"/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</w:pPr>
                    </w:p>
                    <w:p w:rsidR="0091045A" w:rsidRPr="0091045A" w:rsidRDefault="0091045A" w:rsidP="0091045A">
                      <w:pPr>
                        <w:spacing w:after="0" w:line="246" w:lineRule="atLeast"/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</w:pPr>
                      <w:r w:rsidRPr="0091045A">
                        <w:rPr>
                          <w:rFonts w:ascii="Consolas" w:eastAsia="Times New Roman" w:hAnsi="Consolas"/>
                          <w:color w:val="3C763D"/>
                          <w:sz w:val="20"/>
                          <w:szCs w:val="20"/>
                        </w:rPr>
                        <w:t xml:space="preserve">% Displaying Output Image </w:t>
                      </w:r>
                    </w:p>
                    <w:p w:rsidR="0091045A" w:rsidRPr="0091045A" w:rsidRDefault="0091045A" w:rsidP="0091045A">
                      <w:pPr>
                        <w:spacing w:after="0" w:line="246" w:lineRule="atLeast"/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</w:pPr>
                      <w:proofErr w:type="spellStart"/>
                      <w:r w:rsidRPr="0091045A"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  <w:t>output_image</w:t>
                      </w:r>
                      <w:proofErr w:type="spellEnd"/>
                      <w:r w:rsidRPr="0091045A"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  <w:t xml:space="preserve"> = </w:t>
                      </w:r>
                      <w:proofErr w:type="gramStart"/>
                      <w:r w:rsidRPr="0091045A"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  <w:t>im2bw(</w:t>
                      </w:r>
                      <w:proofErr w:type="spellStart"/>
                      <w:proofErr w:type="gramEnd"/>
                      <w:r w:rsidRPr="0091045A"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  <w:t>output_image</w:t>
                      </w:r>
                      <w:proofErr w:type="spellEnd"/>
                      <w:r w:rsidRPr="0091045A"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:rsidR="0091045A" w:rsidRPr="0091045A" w:rsidRDefault="0091045A" w:rsidP="0091045A">
                      <w:pPr>
                        <w:spacing w:after="0" w:line="246" w:lineRule="atLeast"/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</w:pPr>
                      <w:proofErr w:type="gramStart"/>
                      <w:r w:rsidRPr="0091045A"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  <w:t>figure</w:t>
                      </w:r>
                      <w:proofErr w:type="gramEnd"/>
                      <w:r w:rsidRPr="0091045A"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91045A"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  <w:t>imshow</w:t>
                      </w:r>
                      <w:proofErr w:type="spellEnd"/>
                      <w:r w:rsidRPr="0091045A"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spellStart"/>
                      <w:r w:rsidRPr="0091045A"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  <w:t>output_image</w:t>
                      </w:r>
                      <w:proofErr w:type="spellEnd"/>
                      <w:r w:rsidRPr="0091045A"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  <w:t>); title(</w:t>
                      </w:r>
                      <w:r w:rsidRPr="0091045A">
                        <w:rPr>
                          <w:rFonts w:ascii="Consolas" w:eastAsia="Times New Roman" w:hAnsi="Consolas"/>
                          <w:color w:val="A020F0"/>
                          <w:sz w:val="20"/>
                          <w:szCs w:val="20"/>
                        </w:rPr>
                        <w:t>'Edge Detected Image'</w:t>
                      </w:r>
                      <w:r w:rsidRPr="0091045A"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  <w:t xml:space="preserve">); </w:t>
                      </w:r>
                    </w:p>
                    <w:p w:rsidR="0091045A" w:rsidRPr="0091045A" w:rsidRDefault="0091045A" w:rsidP="0091045A">
                      <w:pPr>
                        <w:spacing w:after="240" w:line="246" w:lineRule="atLeast"/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</w:pPr>
                    </w:p>
                    <w:p w:rsidR="0091045A" w:rsidRPr="0091045A" w:rsidRDefault="0091045A" w:rsidP="0091045A">
                      <w:pPr>
                        <w:spacing w:after="240" w:line="246" w:lineRule="atLeast"/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</w:pPr>
                    </w:p>
                    <w:p w:rsidR="0091045A" w:rsidRPr="0091045A" w:rsidRDefault="0091045A" w:rsidP="0091045A">
                      <w:pPr>
                        <w:spacing w:after="240" w:line="246" w:lineRule="atLeast"/>
                        <w:rPr>
                          <w:rFonts w:ascii="Consolas" w:eastAsia="Times New Roman" w:hAnsi="Consolas"/>
                          <w:color w:val="000000"/>
                          <w:sz w:val="20"/>
                          <w:szCs w:val="20"/>
                        </w:rPr>
                      </w:pPr>
                    </w:p>
                    <w:p w:rsidR="0091045A" w:rsidRDefault="0091045A"/>
                  </w:txbxContent>
                </v:textbox>
                <w10:wrap type="square"/>
              </v:shape>
            </w:pict>
          </mc:Fallback>
        </mc:AlternateContent>
      </w:r>
      <w:r>
        <w:rPr>
          <w:szCs w:val="24"/>
        </w:rPr>
        <w:t>Appendix</w:t>
      </w:r>
    </w:p>
    <w:p w:rsidR="0091045A" w:rsidRPr="001A490B" w:rsidRDefault="0091045A" w:rsidP="0091045A">
      <w:pPr>
        <w:rPr>
          <w:szCs w:val="24"/>
        </w:rPr>
      </w:pPr>
    </w:p>
    <w:sectPr w:rsidR="0091045A" w:rsidRPr="001A490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2MDM2sLQ0NjKyNDNU0lEKTi0uzszPAykwrgUAJdBwPCwAAAA="/>
  </w:docVars>
  <w:rsids>
    <w:rsidRoot w:val="00C451E2"/>
    <w:rsid w:val="001A490B"/>
    <w:rsid w:val="00253E69"/>
    <w:rsid w:val="008202A4"/>
    <w:rsid w:val="0091045A"/>
    <w:rsid w:val="00941BF7"/>
    <w:rsid w:val="00A76025"/>
    <w:rsid w:val="00B82A6A"/>
    <w:rsid w:val="00C451E2"/>
    <w:rsid w:val="00C62A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03DDF75-A461-4D48-8D6C-FB0E2B72F2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EastAsia" w:hAnsi="Times New Roman" w:cs="Times New Roman"/>
        <w:sz w:val="24"/>
        <w:szCs w:val="22"/>
        <w:lang w:val="en-MY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72237ace21">
    <w:name w:val="s72237ace21"/>
    <w:basedOn w:val="DefaultParagraphFont"/>
    <w:rsid w:val="00A76025"/>
    <w:rPr>
      <w:strike w:val="0"/>
      <w:dstrike w:val="0"/>
      <w:color w:val="3C763D"/>
      <w:u w:val="none"/>
      <w:effect w:val="none"/>
    </w:rPr>
  </w:style>
  <w:style w:type="character" w:customStyle="1" w:styleId="s72237ace3">
    <w:name w:val="s72237ace3"/>
    <w:basedOn w:val="DefaultParagraphFont"/>
    <w:rsid w:val="00A76025"/>
  </w:style>
  <w:style w:type="character" w:customStyle="1" w:styleId="s72237ace41">
    <w:name w:val="s72237ace41"/>
    <w:basedOn w:val="DefaultParagraphFont"/>
    <w:rsid w:val="00A76025"/>
    <w:rPr>
      <w:strike w:val="0"/>
      <w:dstrike w:val="0"/>
      <w:color w:val="A020F0"/>
      <w:u w:val="none"/>
      <w:effect w:val="none"/>
    </w:rPr>
  </w:style>
  <w:style w:type="character" w:customStyle="1" w:styleId="s72237ace51">
    <w:name w:val="s72237ace51"/>
    <w:basedOn w:val="DefaultParagraphFont"/>
    <w:rsid w:val="00A76025"/>
    <w:rPr>
      <w:strike w:val="0"/>
      <w:dstrike w:val="0"/>
      <w:color w:val="0000FF"/>
      <w:u w:val="none"/>
      <w:effect w:val="none"/>
    </w:rPr>
  </w:style>
  <w:style w:type="character" w:styleId="Hyperlink">
    <w:name w:val="Hyperlink"/>
    <w:basedOn w:val="DefaultParagraphFont"/>
    <w:uiPriority w:val="99"/>
    <w:semiHidden/>
    <w:unhideWhenUsed/>
    <w:rsid w:val="001A490B"/>
    <w:rPr>
      <w:color w:val="0000FF"/>
      <w:u w:val="single"/>
    </w:rPr>
  </w:style>
  <w:style w:type="character" w:customStyle="1" w:styleId="s1b2b118d1">
    <w:name w:val="s1b2b118d1"/>
    <w:basedOn w:val="DefaultParagraphFont"/>
    <w:rsid w:val="0091045A"/>
  </w:style>
  <w:style w:type="character" w:customStyle="1" w:styleId="s1b2b118d21">
    <w:name w:val="s1b2b118d21"/>
    <w:basedOn w:val="DefaultParagraphFont"/>
    <w:rsid w:val="0091045A"/>
    <w:rPr>
      <w:color w:val="3C763D"/>
    </w:rPr>
  </w:style>
  <w:style w:type="character" w:customStyle="1" w:styleId="s1b2b118d31">
    <w:name w:val="s1b2b118d31"/>
    <w:basedOn w:val="DefaultParagraphFont"/>
    <w:rsid w:val="0091045A"/>
    <w:rPr>
      <w:color w:val="A020F0"/>
    </w:rPr>
  </w:style>
  <w:style w:type="character" w:customStyle="1" w:styleId="s1b2b118d61">
    <w:name w:val="s1b2b118d61"/>
    <w:basedOn w:val="DefaultParagraphFont"/>
    <w:rsid w:val="0091045A"/>
    <w:rPr>
      <w:strike w:val="0"/>
      <w:dstrike w:val="0"/>
      <w:color w:val="3C763D"/>
      <w:u w:val="none"/>
      <w:effect w:val="none"/>
    </w:rPr>
  </w:style>
  <w:style w:type="character" w:customStyle="1" w:styleId="s1b2b118d71">
    <w:name w:val="s1b2b118d71"/>
    <w:basedOn w:val="DefaultParagraphFont"/>
    <w:rsid w:val="0091045A"/>
    <w:rPr>
      <w:strike w:val="0"/>
      <w:dstrike w:val="0"/>
      <w:color w:val="0000FF"/>
      <w:u w:val="none"/>
      <w:effect w:val="none"/>
    </w:rPr>
  </w:style>
  <w:style w:type="character" w:customStyle="1" w:styleId="s1b2b118d81">
    <w:name w:val="s1b2b118d81"/>
    <w:basedOn w:val="DefaultParagraphFont"/>
    <w:rsid w:val="0091045A"/>
    <w:rPr>
      <w:strike w:val="0"/>
      <w:dstrike w:val="0"/>
      <w:color w:val="A020F0"/>
      <w:u w:val="none"/>
      <w:effect w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146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33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958133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885600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927607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033906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336479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523007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740008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987275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698990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351342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745192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267751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028229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0619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20135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645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33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1546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048544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933710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065224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629316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44233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139906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75096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27949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743906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882857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43206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144058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708111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79470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547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20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552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26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65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79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83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7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15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40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12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17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82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46291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31655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308498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111839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79220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198529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350102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403990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486983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38423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29409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578924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698973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587182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698044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800232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200829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404344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12356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555063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950667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85425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698761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365222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027246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994686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753596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80238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878839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webSettings" Target="webSettings.xml"/><Relationship Id="rId7" Type="http://schemas.openxmlformats.org/officeDocument/2006/relationships/image" Target="media/image3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hyperlink" Target="https://medium.com/datadriveninvestor/understanding-edge-detection-sobel-operator-2aada303b900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52</Words>
  <Characters>30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fizuddin redzuan</dc:creator>
  <cp:keywords/>
  <dc:description/>
  <cp:lastModifiedBy>hafizuddin redzuan</cp:lastModifiedBy>
  <cp:revision>5</cp:revision>
  <dcterms:created xsi:type="dcterms:W3CDTF">2020-06-22T14:03:00Z</dcterms:created>
  <dcterms:modified xsi:type="dcterms:W3CDTF">2020-06-22T14:25:00Z</dcterms:modified>
</cp:coreProperties>
</file>